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415977" w14:textId="6731F262" w:rsidR="00977EC5" w:rsidRDefault="00D1376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765059" wp14:editId="2FA7EB60">
                <wp:simplePos x="0" y="0"/>
                <wp:positionH relativeFrom="column">
                  <wp:posOffset>2146300</wp:posOffset>
                </wp:positionH>
                <wp:positionV relativeFrom="paragraph">
                  <wp:posOffset>85725</wp:posOffset>
                </wp:positionV>
                <wp:extent cx="1438275" cy="781050"/>
                <wp:effectExtent l="0" t="0" r="28575" b="19050"/>
                <wp:wrapNone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8275" cy="7810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4C9118" w14:textId="77777777" w:rsidR="00D13761" w:rsidRPr="00D13761" w:rsidRDefault="009D0129" w:rsidP="009D012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Class: </w:t>
                            </w:r>
                          </w:p>
                          <w:p w14:paraId="29B6556E" w14:textId="022C808F" w:rsidR="009D0129" w:rsidRPr="00D13761" w:rsidRDefault="009D0129" w:rsidP="009D012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abl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765059" id="Rectangle: Rounded Corners 7" o:spid="_x0000_s1026" style="position:absolute;margin-left:169pt;margin-top:6.75pt;width:113.25pt;height:6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" fillcolor="white [3201]" strokecolor="#70ad47 [3209]" strokeweight="1pt">
                <v:stroke joinstyle="miter"/>
                <v:textbox>
                  <w:txbxContent>
                    <w:p w14:paraId="004C9118" w14:textId="77777777" w:rsidR="00D13761" w:rsidRPr="00D13761" w:rsidRDefault="009D0129" w:rsidP="009D012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Class: </w:t>
                      </w:r>
                    </w:p>
                    <w:p w14:paraId="29B6556E" w14:textId="022C808F" w:rsidR="009D0129" w:rsidRPr="00D13761" w:rsidRDefault="009D0129" w:rsidP="009D012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ablet</w:t>
                      </w:r>
                    </w:p>
                  </w:txbxContent>
                </v:textbox>
              </v:roundrect>
            </w:pict>
          </mc:Fallback>
        </mc:AlternateContent>
      </w:r>
    </w:p>
    <w:p w14:paraId="4ECBE099" w14:textId="30827D95" w:rsidR="009D0129" w:rsidRDefault="009D0129"/>
    <w:p w14:paraId="11A6A858" w14:textId="039FCA8B" w:rsidR="0081550A" w:rsidRDefault="00D13761" w:rsidP="009D0129">
      <w:r>
        <w:rPr>
          <w:noProof/>
        </w:rPr>
        <w:drawing>
          <wp:anchor distT="0" distB="0" distL="114300" distR="114300" simplePos="0" relativeHeight="251672576" behindDoc="0" locked="0" layoutInCell="1" allowOverlap="1" wp14:anchorId="23E46D40" wp14:editId="6C6304E8">
            <wp:simplePos x="0" y="0"/>
            <wp:positionH relativeFrom="column">
              <wp:posOffset>3903980</wp:posOffset>
            </wp:positionH>
            <wp:positionV relativeFrom="paragraph">
              <wp:posOffset>6629400</wp:posOffset>
            </wp:positionV>
            <wp:extent cx="1880870" cy="1104900"/>
            <wp:effectExtent l="0" t="0" r="5080" b="0"/>
            <wp:wrapSquare wrapText="bothSides"/>
            <wp:docPr id="17" name="Picture 17" descr="Honor Tablet 6 and X6 go official - GSMArena.com new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onor Tablet 6 and X6 go official - GSMArena.com news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087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0528" behindDoc="0" locked="0" layoutInCell="1" allowOverlap="1" wp14:anchorId="1519E8C3" wp14:editId="1000D78D">
            <wp:simplePos x="0" y="0"/>
            <wp:positionH relativeFrom="column">
              <wp:posOffset>-95250</wp:posOffset>
            </wp:positionH>
            <wp:positionV relativeFrom="paragraph">
              <wp:posOffset>6644005</wp:posOffset>
            </wp:positionV>
            <wp:extent cx="1670050" cy="1042670"/>
            <wp:effectExtent l="0" t="0" r="6350" b="5080"/>
            <wp:wrapSquare wrapText="bothSides"/>
            <wp:docPr id="14" name="Picture 14" descr="Huawei MatePad Pro 5G Price - Huawei 5G MatePa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uawei MatePad Pro 5G Price - Huawei 5G MatePads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905" r="4534" b="21471"/>
                    <a:stretch/>
                  </pic:blipFill>
                  <pic:spPr bwMode="auto">
                    <a:xfrm>
                      <a:off x="0" y="0"/>
                      <a:ext cx="1670050" cy="1042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421E555" wp14:editId="17943E1A">
                <wp:simplePos x="0" y="0"/>
                <wp:positionH relativeFrom="column">
                  <wp:posOffset>-95250</wp:posOffset>
                </wp:positionH>
                <wp:positionV relativeFrom="paragraph">
                  <wp:posOffset>4743450</wp:posOffset>
                </wp:positionV>
                <wp:extent cx="1933575" cy="1552575"/>
                <wp:effectExtent l="0" t="0" r="28575" b="28575"/>
                <wp:wrapNone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3575" cy="15525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F6F45A" w14:textId="172AF352" w:rsidR="00D13761" w:rsidRPr="00D13761" w:rsidRDefault="00D13761" w:rsidP="00D1376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rand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Huawei</w:t>
                            </w:r>
                          </w:p>
                          <w:p w14:paraId="0B090ADF" w14:textId="464C6991" w:rsidR="00D13761" w:rsidRPr="00D13761" w:rsidRDefault="00D13761" w:rsidP="00D1376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odel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: Huawei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atePad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Pro</w:t>
                            </w:r>
                          </w:p>
                          <w:p w14:paraId="2DC8D1F5" w14:textId="699FDCCB" w:rsidR="00D13761" w:rsidRPr="00D13761" w:rsidRDefault="00D13761" w:rsidP="00D13761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GPU</w:t>
                            </w: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</w:t>
                            </w:r>
                            <w:r w:rsidRPr="00D13761">
                              <w:rPr>
                                <w:rFonts w:ascii="Times New Roman" w:eastAsia="Times New Roman" w:hAnsi="Times New Roman" w:cs="Times New Roman"/>
                                <w:spacing w:val="5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13761">
                              <w:rPr>
                                <w:rFonts w:ascii="Times New Roman" w:hAnsi="Times New Roman" w:cs="Times New Roman"/>
                                <w:spacing w:val="5"/>
                                <w:sz w:val="24"/>
                                <w:szCs w:val="24"/>
                                <w:shd w:val="clear" w:color="auto" w:fill="FFFFFF"/>
                              </w:rPr>
                              <w:t>16-Core Mali-G76</w:t>
                            </w:r>
                            <w:r>
                              <w:rPr>
                                <w:rFonts w:ascii="Times New Roman" w:hAnsi="Times New Roman" w:cs="Times New Roman"/>
                                <w:spacing w:val="5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</w:t>
                            </w:r>
                            <w:r w:rsidRPr="00D13761">
                              <w:rPr>
                                <w:rFonts w:ascii="Times New Roman" w:hAnsi="Times New Roman" w:cs="Times New Roman"/>
                                <w:spacing w:val="5"/>
                                <w:sz w:val="24"/>
                                <w:szCs w:val="24"/>
                                <w:shd w:val="clear" w:color="auto" w:fill="FFFFFF"/>
                              </w:rPr>
                              <w:t>600 MHz</w:t>
                            </w:r>
                          </w:p>
                          <w:p w14:paraId="74F2CF3F" w14:textId="0C2B7A53" w:rsidR="00D13761" w:rsidRDefault="00D13761" w:rsidP="00D13761">
                            <w:pPr>
                              <w:jc w:val="center"/>
                            </w:pPr>
                          </w:p>
                          <w:p w14:paraId="2205939B" w14:textId="77777777" w:rsidR="00D13761" w:rsidRDefault="00D13761" w:rsidP="00D1376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421E555" id="Rectangle: Rounded Corners 10" o:spid="_x0000_s1027" style="position:absolute;margin-left:-7.5pt;margin-top:373.5pt;width:152.25pt;height:122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" fillcolor="white [3201]" strokecolor="#70ad47 [3209]" strokeweight="1pt">
                <v:stroke joinstyle="miter"/>
                <v:textbox>
                  <w:txbxContent>
                    <w:p w14:paraId="46F6F45A" w14:textId="172AF352" w:rsidR="00D13761" w:rsidRPr="00D13761" w:rsidRDefault="00D13761" w:rsidP="00D1376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rand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Huawei</w:t>
                      </w:r>
                    </w:p>
                    <w:p w14:paraId="0B090ADF" w14:textId="464C6991" w:rsidR="00D13761" w:rsidRPr="00D13761" w:rsidRDefault="00D13761" w:rsidP="00D1376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odel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: Huawei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atePad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Pro</w:t>
                      </w:r>
                    </w:p>
                    <w:p w14:paraId="2DC8D1F5" w14:textId="699FDCCB" w:rsidR="00D13761" w:rsidRPr="00D13761" w:rsidRDefault="00D13761" w:rsidP="00D13761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GPU</w:t>
                      </w: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</w:t>
                      </w:r>
                      <w:r w:rsidRPr="00D13761">
                        <w:rPr>
                          <w:rFonts w:ascii="Times New Roman" w:eastAsia="Times New Roman" w:hAnsi="Times New Roman" w:cs="Times New Roman"/>
                          <w:spacing w:val="5"/>
                          <w:sz w:val="24"/>
                          <w:szCs w:val="24"/>
                        </w:rPr>
                        <w:t xml:space="preserve"> </w:t>
                      </w:r>
                      <w:r w:rsidRPr="00D13761">
                        <w:rPr>
                          <w:rFonts w:ascii="Times New Roman" w:hAnsi="Times New Roman" w:cs="Times New Roman"/>
                          <w:spacing w:val="5"/>
                          <w:sz w:val="24"/>
                          <w:szCs w:val="24"/>
                          <w:shd w:val="clear" w:color="auto" w:fill="FFFFFF"/>
                        </w:rPr>
                        <w:t>16-Core Mali-G76</w:t>
                      </w:r>
                      <w:r>
                        <w:rPr>
                          <w:rFonts w:ascii="Times New Roman" w:hAnsi="Times New Roman" w:cs="Times New Roman"/>
                          <w:spacing w:val="5"/>
                          <w:sz w:val="24"/>
                          <w:szCs w:val="24"/>
                          <w:shd w:val="clear" w:color="auto" w:fill="FFFFFF"/>
                        </w:rPr>
                        <w:t xml:space="preserve"> </w:t>
                      </w:r>
                      <w:r w:rsidRPr="00D13761">
                        <w:rPr>
                          <w:rFonts w:ascii="Times New Roman" w:hAnsi="Times New Roman" w:cs="Times New Roman"/>
                          <w:spacing w:val="5"/>
                          <w:sz w:val="24"/>
                          <w:szCs w:val="24"/>
                          <w:shd w:val="clear" w:color="auto" w:fill="FFFFFF"/>
                        </w:rPr>
                        <w:t>600 MHz</w:t>
                      </w:r>
                    </w:p>
                    <w:p w14:paraId="74F2CF3F" w14:textId="0C2B7A53" w:rsidR="00D13761" w:rsidRDefault="00D13761" w:rsidP="00D13761">
                      <w:pPr>
                        <w:jc w:val="center"/>
                      </w:pPr>
                    </w:p>
                    <w:p w14:paraId="2205939B" w14:textId="77777777" w:rsidR="00D13761" w:rsidRDefault="00D13761" w:rsidP="00D13761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7CBA3D8" wp14:editId="2E202841">
                <wp:simplePos x="0" y="0"/>
                <wp:positionH relativeFrom="column">
                  <wp:posOffset>2041525</wp:posOffset>
                </wp:positionH>
                <wp:positionV relativeFrom="paragraph">
                  <wp:posOffset>4743450</wp:posOffset>
                </wp:positionV>
                <wp:extent cx="1768475" cy="1527175"/>
                <wp:effectExtent l="0" t="0" r="22225" b="15875"/>
                <wp:wrapNone/>
                <wp:docPr id="1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8475" cy="15271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0D1A1D" w14:textId="062A0E92" w:rsidR="00D13761" w:rsidRPr="00D13761" w:rsidRDefault="00D13761" w:rsidP="00D1376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rand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Samsung</w:t>
                            </w:r>
                          </w:p>
                          <w:p w14:paraId="12AFB7C9" w14:textId="7A10270D" w:rsidR="00D13761" w:rsidRPr="00D13761" w:rsidRDefault="00D13761" w:rsidP="00D1376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odel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</w:t>
                            </w: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shd w:val="clear" w:color="auto" w:fill="FFFFFF"/>
                              </w:rPr>
                              <w:t>Samsung Galaxy Tab S7</w:t>
                            </w:r>
                          </w:p>
                          <w:p w14:paraId="7A2A4733" w14:textId="774323C5" w:rsidR="00D13761" w:rsidRPr="00D13761" w:rsidRDefault="00D13761" w:rsidP="00D13761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GPU:</w:t>
                            </w:r>
                            <w:r w:rsidRPr="00D13761">
                              <w:rPr>
                                <w:rFonts w:ascii="Times New Roman" w:eastAsia="Times New Roman" w:hAnsi="Times New Roman" w:cs="Times New Roman"/>
                                <w:spacing w:val="5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shd w:val="clear" w:color="auto" w:fill="FFFFFF"/>
                              </w:rPr>
                              <w:t>Adreno 650</w:t>
                            </w:r>
                          </w:p>
                          <w:p w14:paraId="42FA5DAC" w14:textId="77777777" w:rsidR="00D13761" w:rsidRDefault="00D13761" w:rsidP="00D13761">
                            <w:pPr>
                              <w:jc w:val="center"/>
                            </w:pPr>
                          </w:p>
                          <w:p w14:paraId="19E869ED" w14:textId="77777777" w:rsidR="00D13761" w:rsidRDefault="00D13761" w:rsidP="00D1376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7CBA3D8" id="Rectangle: Rounded Corners 11" o:spid="_x0000_s1028" style="position:absolute;margin-left:160.75pt;margin-top:373.5pt;width:139.25pt;height:120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" fillcolor="white [3201]" strokecolor="#70ad47 [3209]" strokeweight="1pt">
                <v:stroke joinstyle="miter"/>
                <v:textbox>
                  <w:txbxContent>
                    <w:p w14:paraId="750D1A1D" w14:textId="062A0E92" w:rsidR="00D13761" w:rsidRPr="00D13761" w:rsidRDefault="00D13761" w:rsidP="00D1376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rand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Samsung</w:t>
                      </w:r>
                    </w:p>
                    <w:p w14:paraId="12AFB7C9" w14:textId="7A10270D" w:rsidR="00D13761" w:rsidRPr="00D13761" w:rsidRDefault="00D13761" w:rsidP="00D1376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odel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</w:t>
                      </w: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  <w:shd w:val="clear" w:color="auto" w:fill="FFFFFF"/>
                        </w:rPr>
                        <w:t>Samsung Galaxy Tab S7</w:t>
                      </w:r>
                    </w:p>
                    <w:p w14:paraId="7A2A4733" w14:textId="774323C5" w:rsidR="00D13761" w:rsidRPr="00D13761" w:rsidRDefault="00D13761" w:rsidP="00D13761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GPU:</w:t>
                      </w:r>
                      <w:r w:rsidRPr="00D13761">
                        <w:rPr>
                          <w:rFonts w:ascii="Times New Roman" w:eastAsia="Times New Roman" w:hAnsi="Times New Roman" w:cs="Times New Roman"/>
                          <w:spacing w:val="5"/>
                          <w:sz w:val="24"/>
                          <w:szCs w:val="24"/>
                        </w:rPr>
                        <w:t xml:space="preserve"> </w:t>
                      </w: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  <w:shd w:val="clear" w:color="auto" w:fill="FFFFFF"/>
                        </w:rPr>
                        <w:t>Adreno 650</w:t>
                      </w:r>
                    </w:p>
                    <w:p w14:paraId="42FA5DAC" w14:textId="77777777" w:rsidR="00D13761" w:rsidRDefault="00D13761" w:rsidP="00D13761">
                      <w:pPr>
                        <w:jc w:val="center"/>
                      </w:pPr>
                    </w:p>
                    <w:p w14:paraId="19E869ED" w14:textId="77777777" w:rsidR="00D13761" w:rsidRDefault="00D13761" w:rsidP="00D13761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C9FB358" wp14:editId="02C93F3B">
                <wp:simplePos x="0" y="0"/>
                <wp:positionH relativeFrom="column">
                  <wp:posOffset>3994150</wp:posOffset>
                </wp:positionH>
                <wp:positionV relativeFrom="paragraph">
                  <wp:posOffset>4759325</wp:posOffset>
                </wp:positionV>
                <wp:extent cx="1790700" cy="1511300"/>
                <wp:effectExtent l="0" t="0" r="19050" b="12700"/>
                <wp:wrapNone/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0700" cy="15113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BE84F9" w14:textId="06A7768F" w:rsidR="00D13761" w:rsidRPr="00D13761" w:rsidRDefault="00D13761" w:rsidP="00D1376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Brand: </w:t>
                            </w:r>
                            <w:proofErr w:type="spellStart"/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Honor</w:t>
                            </w:r>
                            <w:proofErr w:type="spellEnd"/>
                          </w:p>
                          <w:p w14:paraId="4B003C7E" w14:textId="37B263D1" w:rsidR="00D13761" w:rsidRPr="00D13761" w:rsidRDefault="00D13761" w:rsidP="00D1376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Model: </w:t>
                            </w:r>
                            <w:proofErr w:type="spellStart"/>
                            <w:r w:rsidRPr="00D13761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>Honor</w:t>
                            </w:r>
                            <w:proofErr w:type="spellEnd"/>
                            <w:r w:rsidRPr="00D13761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Tablet 6</w:t>
                            </w:r>
                          </w:p>
                          <w:p w14:paraId="631D8750" w14:textId="155B8CE5" w:rsidR="00D13761" w:rsidRPr="00D13761" w:rsidRDefault="00D13761" w:rsidP="00D13761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GPU:</w:t>
                            </w:r>
                            <w:r w:rsidRPr="00D13761">
                              <w:rPr>
                                <w:rFonts w:ascii="Times New Roman" w:eastAsia="Times New Roman" w:hAnsi="Times New Roman" w:cs="Times New Roman"/>
                                <w:spacing w:val="5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13761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  <w:shd w:val="clear" w:color="auto" w:fill="FAFAFA"/>
                              </w:rPr>
                              <w:t>Mali-G51 MP4</w:t>
                            </w:r>
                          </w:p>
                          <w:p w14:paraId="7EDCE439" w14:textId="77777777" w:rsidR="00D13761" w:rsidRDefault="00D13761" w:rsidP="00D13761">
                            <w:pPr>
                              <w:jc w:val="center"/>
                            </w:pPr>
                          </w:p>
                          <w:p w14:paraId="7B2C4894" w14:textId="77777777" w:rsidR="00D13761" w:rsidRDefault="00D13761" w:rsidP="00D1376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C9FB358" id="Rectangle: Rounded Corners 13" o:spid="_x0000_s1029" style="position:absolute;margin-left:314.5pt;margin-top:374.75pt;width:141pt;height:11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" fillcolor="white [3201]" strokecolor="#70ad47 [3209]" strokeweight="1pt">
                <v:stroke joinstyle="miter"/>
                <v:textbox>
                  <w:txbxContent>
                    <w:p w14:paraId="7FBE84F9" w14:textId="06A7768F" w:rsidR="00D13761" w:rsidRPr="00D13761" w:rsidRDefault="00D13761" w:rsidP="00D1376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Brand: </w:t>
                      </w:r>
                      <w:proofErr w:type="spellStart"/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Honor</w:t>
                      </w:r>
                      <w:proofErr w:type="spellEnd"/>
                    </w:p>
                    <w:p w14:paraId="4B003C7E" w14:textId="37B263D1" w:rsidR="00D13761" w:rsidRPr="00D13761" w:rsidRDefault="00D13761" w:rsidP="00D1376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Model: </w:t>
                      </w:r>
                      <w:proofErr w:type="spellStart"/>
                      <w:r w:rsidRPr="00D13761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t>Honor</w:t>
                      </w:r>
                      <w:proofErr w:type="spellEnd"/>
                      <w:r w:rsidRPr="00D13761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t xml:space="preserve"> Tablet 6</w:t>
                      </w:r>
                    </w:p>
                    <w:p w14:paraId="631D8750" w14:textId="155B8CE5" w:rsidR="00D13761" w:rsidRPr="00D13761" w:rsidRDefault="00D13761" w:rsidP="00D13761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GPU:</w:t>
                      </w:r>
                      <w:r w:rsidRPr="00D13761">
                        <w:rPr>
                          <w:rFonts w:ascii="Times New Roman" w:eastAsia="Times New Roman" w:hAnsi="Times New Roman" w:cs="Times New Roman"/>
                          <w:spacing w:val="5"/>
                          <w:sz w:val="24"/>
                          <w:szCs w:val="24"/>
                        </w:rPr>
                        <w:t xml:space="preserve"> </w:t>
                      </w:r>
                      <w:r w:rsidRPr="00D13761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  <w:shd w:val="clear" w:color="auto" w:fill="FAFAFA"/>
                        </w:rPr>
                        <w:t>Mali-G51 MP4</w:t>
                      </w:r>
                    </w:p>
                    <w:p w14:paraId="7EDCE439" w14:textId="77777777" w:rsidR="00D13761" w:rsidRDefault="00D13761" w:rsidP="00D13761">
                      <w:pPr>
                        <w:jc w:val="center"/>
                      </w:pPr>
                    </w:p>
                    <w:p w14:paraId="7B2C4894" w14:textId="77777777" w:rsidR="00D13761" w:rsidRDefault="00D13761" w:rsidP="00D13761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14:paraId="384AC577" w14:textId="7290BB28" w:rsidR="00665219" w:rsidRPr="00665219" w:rsidRDefault="00216579" w:rsidP="00665219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0FF9BEF" wp14:editId="6963E205">
                <wp:simplePos x="0" y="0"/>
                <wp:positionH relativeFrom="column">
                  <wp:posOffset>2146300</wp:posOffset>
                </wp:positionH>
                <wp:positionV relativeFrom="paragraph">
                  <wp:posOffset>10160</wp:posOffset>
                </wp:positionV>
                <wp:extent cx="1438275" cy="1562100"/>
                <wp:effectExtent l="0" t="0" r="28575" b="19050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8275" cy="15621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16CA96" w14:textId="16AACBCA" w:rsidR="00D13761" w:rsidRPr="00D13761" w:rsidRDefault="00D13761" w:rsidP="00D1376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roperties:</w:t>
                            </w:r>
                          </w:p>
                          <w:p w14:paraId="47E898F3" w14:textId="4A7F74A5" w:rsidR="00D13761" w:rsidRPr="00D13761" w:rsidRDefault="00D13761" w:rsidP="00D1376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rand</w:t>
                            </w:r>
                          </w:p>
                          <w:p w14:paraId="2FFEC2FF" w14:textId="138E5905" w:rsidR="00D13761" w:rsidRPr="00D13761" w:rsidRDefault="00D13761" w:rsidP="00D1376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odel</w:t>
                            </w:r>
                          </w:p>
                          <w:p w14:paraId="38621218" w14:textId="103C05C5" w:rsidR="00D13761" w:rsidRDefault="00D13761" w:rsidP="00D13761">
                            <w:pPr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GP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0FF9BEF" id="Rectangle: Rounded Corners 8" o:spid="_x0000_s1030" style="position:absolute;margin-left:169pt;margin-top:.8pt;width:113.25pt;height:12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" fillcolor="white [3201]" strokecolor="#70ad47 [3209]" strokeweight="1pt">
                <v:stroke joinstyle="miter"/>
                <v:textbox>
                  <w:txbxContent>
                    <w:p w14:paraId="5B16CA96" w14:textId="16AACBCA" w:rsidR="00D13761" w:rsidRPr="00D13761" w:rsidRDefault="00D13761" w:rsidP="00D1376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roperties:</w:t>
                      </w:r>
                    </w:p>
                    <w:p w14:paraId="47E898F3" w14:textId="4A7F74A5" w:rsidR="00D13761" w:rsidRPr="00D13761" w:rsidRDefault="00D13761" w:rsidP="00D1376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rand</w:t>
                      </w:r>
                    </w:p>
                    <w:p w14:paraId="2FFEC2FF" w14:textId="138E5905" w:rsidR="00D13761" w:rsidRPr="00D13761" w:rsidRDefault="00D13761" w:rsidP="00D1376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odel</w:t>
                      </w:r>
                    </w:p>
                    <w:p w14:paraId="38621218" w14:textId="103C05C5" w:rsidR="00D13761" w:rsidRDefault="00D13761" w:rsidP="00D13761">
                      <w:pPr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GPU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C21A77D" w14:textId="109526E2" w:rsidR="00665219" w:rsidRPr="00665219" w:rsidRDefault="00665219" w:rsidP="00665219"/>
    <w:p w14:paraId="7124BDB9" w14:textId="7A5C3724" w:rsidR="00665219" w:rsidRPr="00665219" w:rsidRDefault="00665219" w:rsidP="00665219"/>
    <w:p w14:paraId="7D6020A5" w14:textId="54BBB069" w:rsidR="00665219" w:rsidRPr="00665219" w:rsidRDefault="00665219" w:rsidP="00665219"/>
    <w:p w14:paraId="5A5F250C" w14:textId="345EF217" w:rsidR="00665219" w:rsidRPr="00665219" w:rsidRDefault="00665219" w:rsidP="00665219"/>
    <w:p w14:paraId="694C59FE" w14:textId="4DA1882E" w:rsidR="00665219" w:rsidRPr="00665219" w:rsidRDefault="00216579" w:rsidP="00665219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6EB6D7" wp14:editId="0DBC7563">
                <wp:simplePos x="0" y="0"/>
                <wp:positionH relativeFrom="column">
                  <wp:posOffset>2146300</wp:posOffset>
                </wp:positionH>
                <wp:positionV relativeFrom="paragraph">
                  <wp:posOffset>143510</wp:posOffset>
                </wp:positionV>
                <wp:extent cx="1438275" cy="1577975"/>
                <wp:effectExtent l="0" t="0" r="28575" b="22225"/>
                <wp:wrapNone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8275" cy="15779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0EFF10" w14:textId="77777777" w:rsidR="00D13761" w:rsidRPr="00D13761" w:rsidRDefault="00D13761" w:rsidP="00D1376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Behaviours: </w:t>
                            </w:r>
                          </w:p>
                          <w:p w14:paraId="23FA0621" w14:textId="341300B5" w:rsidR="00D13761" w:rsidRPr="00D13761" w:rsidRDefault="00D13761" w:rsidP="00D1376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Watch </w:t>
                            </w:r>
                            <w:proofErr w:type="gramStart"/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video(</w:t>
                            </w:r>
                            <w:proofErr w:type="gramEnd"/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60B0B7A8" w14:textId="2D9918FB" w:rsidR="00D13761" w:rsidRPr="00D13761" w:rsidRDefault="00D13761" w:rsidP="00D1376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Play </w:t>
                            </w:r>
                            <w:proofErr w:type="gramStart"/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game(</w:t>
                            </w:r>
                            <w:proofErr w:type="gramEnd"/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33270147" w14:textId="6560225C" w:rsidR="00D13761" w:rsidRPr="00D13761" w:rsidRDefault="00D13761" w:rsidP="00D1376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Read </w:t>
                            </w:r>
                            <w:proofErr w:type="gramStart"/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ook(</w:t>
                            </w:r>
                            <w:proofErr w:type="gramEnd"/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2361DD1A" w14:textId="77777777" w:rsidR="00D13761" w:rsidRDefault="00D13761" w:rsidP="00D1376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6EB6D7" id="Rectangle: Rounded Corners 9" o:spid="_x0000_s1031" style="position:absolute;margin-left:169pt;margin-top:11.3pt;width:113.25pt;height:124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" fillcolor="white [3201]" strokecolor="#70ad47 [3209]" strokeweight="1pt">
                <v:stroke joinstyle="miter"/>
                <v:textbox>
                  <w:txbxContent>
                    <w:p w14:paraId="580EFF10" w14:textId="77777777" w:rsidR="00D13761" w:rsidRPr="00D13761" w:rsidRDefault="00D13761" w:rsidP="00D1376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Behaviours: </w:t>
                      </w:r>
                    </w:p>
                    <w:p w14:paraId="23FA0621" w14:textId="341300B5" w:rsidR="00D13761" w:rsidRPr="00D13761" w:rsidRDefault="00D13761" w:rsidP="00D1376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Watch </w:t>
                      </w:r>
                      <w:proofErr w:type="gramStart"/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video(</w:t>
                      </w:r>
                      <w:proofErr w:type="gramEnd"/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14:paraId="60B0B7A8" w14:textId="2D9918FB" w:rsidR="00D13761" w:rsidRPr="00D13761" w:rsidRDefault="00D13761" w:rsidP="00D1376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Play </w:t>
                      </w:r>
                      <w:proofErr w:type="gramStart"/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game(</w:t>
                      </w:r>
                      <w:proofErr w:type="gramEnd"/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14:paraId="33270147" w14:textId="6560225C" w:rsidR="00D13761" w:rsidRPr="00D13761" w:rsidRDefault="00D13761" w:rsidP="00D1376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Read </w:t>
                      </w:r>
                      <w:proofErr w:type="gramStart"/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ook(</w:t>
                      </w:r>
                      <w:proofErr w:type="gramEnd"/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14:paraId="2361DD1A" w14:textId="77777777" w:rsidR="00D13761" w:rsidRDefault="00D13761" w:rsidP="00D13761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14:paraId="7EA239CE" w14:textId="74F9E49F" w:rsidR="00665219" w:rsidRPr="00665219" w:rsidRDefault="00665219" w:rsidP="00665219"/>
    <w:p w14:paraId="34D41DA8" w14:textId="362021DE" w:rsidR="00665219" w:rsidRPr="00665219" w:rsidRDefault="00665219" w:rsidP="00665219"/>
    <w:p w14:paraId="54184CB5" w14:textId="4796A2E5" w:rsidR="00665219" w:rsidRPr="00665219" w:rsidRDefault="00665219" w:rsidP="00665219"/>
    <w:p w14:paraId="15C8779F" w14:textId="3C9CAEA7" w:rsidR="00665219" w:rsidRPr="00665219" w:rsidRDefault="00665219" w:rsidP="00665219"/>
    <w:p w14:paraId="49A4ED4D" w14:textId="3E82255D" w:rsidR="00665219" w:rsidRPr="00665219" w:rsidRDefault="00665219" w:rsidP="00665219"/>
    <w:p w14:paraId="7BF454ED" w14:textId="337066D5" w:rsidR="00665219" w:rsidRPr="00665219" w:rsidRDefault="00665219" w:rsidP="00665219"/>
    <w:p w14:paraId="10DF5BA6" w14:textId="44AB66EF" w:rsidR="00665219" w:rsidRPr="00665219" w:rsidRDefault="00216579" w:rsidP="00665219">
      <w:r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26E7CF87" wp14:editId="4344AB30">
                <wp:simplePos x="0" y="0"/>
                <wp:positionH relativeFrom="column">
                  <wp:posOffset>4511675</wp:posOffset>
                </wp:positionH>
                <wp:positionV relativeFrom="paragraph">
                  <wp:posOffset>124461</wp:posOffset>
                </wp:positionV>
                <wp:extent cx="177800" cy="263525"/>
                <wp:effectExtent l="38100" t="19050" r="31750" b="3175"/>
                <wp:wrapNone/>
                <wp:docPr id="61" name="Arrow: Down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557207">
                          <a:off x="0" y="0"/>
                          <a:ext cx="177800" cy="26352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C04A09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61" o:spid="_x0000_s1026" type="#_x0000_t67" style="position:absolute;margin-left:355.25pt;margin-top:9.8pt;width:14pt;height:20.75pt;rotation:-2231275fd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" adj="14313" fillcolor="white [3212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66A45453" wp14:editId="3571957C">
                <wp:simplePos x="0" y="0"/>
                <wp:positionH relativeFrom="column">
                  <wp:posOffset>850265</wp:posOffset>
                </wp:positionH>
                <wp:positionV relativeFrom="paragraph">
                  <wp:posOffset>161289</wp:posOffset>
                </wp:positionV>
                <wp:extent cx="177800" cy="263525"/>
                <wp:effectExtent l="38100" t="19050" r="12700" b="3175"/>
                <wp:wrapNone/>
                <wp:docPr id="60" name="Arrow: Down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99691">
                          <a:off x="0" y="0"/>
                          <a:ext cx="177800" cy="26352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AE955A" id="Arrow: Down 60" o:spid="_x0000_s1026" type="#_x0000_t67" style="position:absolute;margin-left:66.95pt;margin-top:12.7pt;width:14pt;height:20.75pt;rotation:2074969fd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" adj="14313" fillcolor="white [3212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36AC1752" wp14:editId="1DD0B141">
                <wp:simplePos x="0" y="0"/>
                <wp:positionH relativeFrom="column">
                  <wp:posOffset>2790825</wp:posOffset>
                </wp:positionH>
                <wp:positionV relativeFrom="paragraph">
                  <wp:posOffset>152400</wp:posOffset>
                </wp:positionV>
                <wp:extent cx="177800" cy="263525"/>
                <wp:effectExtent l="19050" t="0" r="12700" b="41275"/>
                <wp:wrapNone/>
                <wp:docPr id="59" name="Arrow: Down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26352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D36B24" id="Arrow: Down 59" o:spid="_x0000_s1026" type="#_x0000_t67" style="position:absolute;margin-left:219.75pt;margin-top:12pt;width:14pt;height:20.7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" adj="14313" fillcolor="white [3212]" strokecolor="#1f3763 [1604]" strokeweight="1pt"/>
            </w:pict>
          </mc:Fallback>
        </mc:AlternateContent>
      </w:r>
    </w:p>
    <w:p w14:paraId="198C1DAA" w14:textId="67E1C4F3" w:rsidR="00665219" w:rsidRPr="00665219" w:rsidRDefault="00665219" w:rsidP="00665219"/>
    <w:p w14:paraId="454D5622" w14:textId="4012F347" w:rsidR="00665219" w:rsidRPr="00665219" w:rsidRDefault="00665219" w:rsidP="00665219"/>
    <w:p w14:paraId="47CCAD30" w14:textId="02380086" w:rsidR="00665219" w:rsidRPr="00665219" w:rsidRDefault="00665219" w:rsidP="00665219"/>
    <w:p w14:paraId="782F37D1" w14:textId="5FE176D5" w:rsidR="00665219" w:rsidRPr="00665219" w:rsidRDefault="00665219" w:rsidP="00665219"/>
    <w:p w14:paraId="4F8362A1" w14:textId="0944C230" w:rsidR="00665219" w:rsidRPr="00665219" w:rsidRDefault="00665219" w:rsidP="00665219"/>
    <w:p w14:paraId="01373FE8" w14:textId="6193AB2B" w:rsidR="00665219" w:rsidRPr="00665219" w:rsidRDefault="00665219" w:rsidP="00665219"/>
    <w:p w14:paraId="44B96460" w14:textId="0DF43213" w:rsidR="00665219" w:rsidRPr="00665219" w:rsidRDefault="00665219" w:rsidP="00665219"/>
    <w:p w14:paraId="6FF0E74C" w14:textId="4C0F56FB" w:rsidR="00665219" w:rsidRPr="00665219" w:rsidRDefault="00665219" w:rsidP="00665219"/>
    <w:p w14:paraId="255CA213" w14:textId="212F4A68" w:rsidR="00665219" w:rsidRPr="00665219" w:rsidRDefault="00CA012F" w:rsidP="00665219">
      <w:r>
        <w:rPr>
          <w:noProof/>
        </w:rPr>
        <w:drawing>
          <wp:anchor distT="0" distB="0" distL="114300" distR="114300" simplePos="0" relativeHeight="251788288" behindDoc="0" locked="0" layoutInCell="1" allowOverlap="1" wp14:anchorId="02BAD113" wp14:editId="66D56B17">
            <wp:simplePos x="0" y="0"/>
            <wp:positionH relativeFrom="column">
              <wp:posOffset>2073275</wp:posOffset>
            </wp:positionH>
            <wp:positionV relativeFrom="paragraph">
              <wp:posOffset>247015</wp:posOffset>
            </wp:positionV>
            <wp:extent cx="1610995" cy="1289050"/>
            <wp:effectExtent l="0" t="0" r="0" b="0"/>
            <wp:wrapSquare wrapText="bothSides"/>
            <wp:docPr id="2" name="Picture 2" descr="Buy Galaxy Tab S7 Wi-Fi Mystic Black 128GB | Samsung Malays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uy Galaxy Tab S7 Wi-Fi Mystic Black 128GB | Samsung Malaysi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0995" cy="128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9F003F" w14:textId="59F4D8D5" w:rsidR="00665219" w:rsidRPr="00665219" w:rsidRDefault="00665219" w:rsidP="00665219"/>
    <w:p w14:paraId="25E3E0F4" w14:textId="162DDB83" w:rsidR="00665219" w:rsidRPr="00665219" w:rsidRDefault="00665219" w:rsidP="00665219"/>
    <w:p w14:paraId="6A81CBBD" w14:textId="6191B695" w:rsidR="00665219" w:rsidRPr="00665219" w:rsidRDefault="00665219" w:rsidP="00665219"/>
    <w:p w14:paraId="7F7B071D" w14:textId="6CA17A74" w:rsidR="00665219" w:rsidRPr="00665219" w:rsidRDefault="00665219" w:rsidP="00665219"/>
    <w:p w14:paraId="28551AE4" w14:textId="63F56CB3" w:rsidR="00665219" w:rsidRDefault="00665219" w:rsidP="00665219"/>
    <w:p w14:paraId="2AF979F9" w14:textId="04F9B784" w:rsidR="00665219" w:rsidRDefault="00D86B51" w:rsidP="00665219">
      <w:r>
        <w:rPr>
          <w:noProof/>
        </w:rPr>
        <w:lastRenderedPageBreak/>
        <w:drawing>
          <wp:anchor distT="0" distB="0" distL="114300" distR="114300" simplePos="0" relativeHeight="251687936" behindDoc="0" locked="0" layoutInCell="1" allowOverlap="1" wp14:anchorId="1DD6EA5C" wp14:editId="605E5DD5">
            <wp:simplePos x="0" y="0"/>
            <wp:positionH relativeFrom="column">
              <wp:posOffset>-53975</wp:posOffset>
            </wp:positionH>
            <wp:positionV relativeFrom="paragraph">
              <wp:posOffset>7394575</wp:posOffset>
            </wp:positionV>
            <wp:extent cx="1539875" cy="1397000"/>
            <wp:effectExtent l="0" t="0" r="3175" b="0"/>
            <wp:wrapSquare wrapText="bothSides"/>
            <wp:docPr id="26" name="Picture 26" descr="TEFAL Home Chef Smart Multicooker CY601D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TEFAL Home Chef Smart Multicooker CY601D65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715" b="11540"/>
                    <a:stretch/>
                  </pic:blipFill>
                  <pic:spPr bwMode="auto">
                    <a:xfrm>
                      <a:off x="0" y="0"/>
                      <a:ext cx="1539875" cy="139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6912" behindDoc="0" locked="0" layoutInCell="1" allowOverlap="1" wp14:anchorId="6C6BDF88" wp14:editId="10D41FA2">
            <wp:simplePos x="0" y="0"/>
            <wp:positionH relativeFrom="column">
              <wp:posOffset>2241550</wp:posOffset>
            </wp:positionH>
            <wp:positionV relativeFrom="paragraph">
              <wp:posOffset>7426325</wp:posOffset>
            </wp:positionV>
            <wp:extent cx="1101725" cy="1383665"/>
            <wp:effectExtent l="0" t="0" r="3175" b="6985"/>
            <wp:wrapSquare wrapText="bothSides"/>
            <wp:docPr id="25" name="Picture 25" descr="Your perfectly cooked meal ready up to 6X faster*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Your perfectly cooked meal ready up to 6X faster*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1725" cy="1383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5888" behindDoc="0" locked="0" layoutInCell="1" allowOverlap="1" wp14:anchorId="5AFF7B79" wp14:editId="4629DF14">
            <wp:simplePos x="0" y="0"/>
            <wp:positionH relativeFrom="column">
              <wp:posOffset>4159250</wp:posOffset>
            </wp:positionH>
            <wp:positionV relativeFrom="paragraph">
              <wp:posOffset>7398385</wp:posOffset>
            </wp:positionV>
            <wp:extent cx="1393825" cy="1393825"/>
            <wp:effectExtent l="0" t="0" r="0" b="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3825" cy="139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35B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6C0DFD6" wp14:editId="5614101D">
                <wp:simplePos x="0" y="0"/>
                <wp:positionH relativeFrom="column">
                  <wp:posOffset>2003425</wp:posOffset>
                </wp:positionH>
                <wp:positionV relativeFrom="paragraph">
                  <wp:posOffset>107950</wp:posOffset>
                </wp:positionV>
                <wp:extent cx="1387475" cy="781050"/>
                <wp:effectExtent l="0" t="0" r="22225" b="19050"/>
                <wp:wrapNone/>
                <wp:docPr id="18" name="Rectangle: Rounded Corners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7475" cy="7810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9B0E7C" w14:textId="77777777" w:rsidR="000C35B9" w:rsidRPr="00D13761" w:rsidRDefault="000C35B9" w:rsidP="000C35B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Class: </w:t>
                            </w:r>
                          </w:p>
                          <w:p w14:paraId="4A87748D" w14:textId="26030739" w:rsidR="000C35B9" w:rsidRPr="00D13761" w:rsidRDefault="00FE2D84" w:rsidP="000C35B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ulticoo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6C0DFD6" id="Rectangle: Rounded Corners 18" o:spid="_x0000_s1032" style="position:absolute;margin-left:157.75pt;margin-top:8.5pt;width:109.25pt;height:61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" fillcolor="white [3201]" strokecolor="#70ad47 [3209]" strokeweight="1pt">
                <v:stroke joinstyle="miter"/>
                <v:textbox>
                  <w:txbxContent>
                    <w:p w14:paraId="0F9B0E7C" w14:textId="77777777" w:rsidR="000C35B9" w:rsidRPr="00D13761" w:rsidRDefault="000C35B9" w:rsidP="000C35B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Class: </w:t>
                      </w:r>
                    </w:p>
                    <w:p w14:paraId="4A87748D" w14:textId="26030739" w:rsidR="000C35B9" w:rsidRPr="00D13761" w:rsidRDefault="00FE2D84" w:rsidP="000C35B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ulticooker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7FD8FC1" w14:textId="0B85A79A" w:rsidR="00D86B51" w:rsidRPr="00D86B51" w:rsidRDefault="00D86B51" w:rsidP="00D86B51"/>
    <w:p w14:paraId="4C9C513E" w14:textId="611A7D77" w:rsidR="00D86B51" w:rsidRPr="00D86B51" w:rsidRDefault="00D86B51" w:rsidP="00D86B51"/>
    <w:p w14:paraId="3AB87AEE" w14:textId="1BE8F9F4" w:rsidR="00D86B51" w:rsidRPr="00D86B51" w:rsidRDefault="00216579" w:rsidP="00D86B51"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B2ED699" wp14:editId="3632B6DF">
                <wp:simplePos x="0" y="0"/>
                <wp:positionH relativeFrom="column">
                  <wp:posOffset>2003425</wp:posOffset>
                </wp:positionH>
                <wp:positionV relativeFrom="paragraph">
                  <wp:posOffset>32385</wp:posOffset>
                </wp:positionV>
                <wp:extent cx="1409700" cy="1562100"/>
                <wp:effectExtent l="0" t="0" r="19050" b="19050"/>
                <wp:wrapNone/>
                <wp:docPr id="19" name="Rectangle: Rounded Corner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9700" cy="15621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1CB5E8" w14:textId="77777777" w:rsidR="000C35B9" w:rsidRPr="00D13761" w:rsidRDefault="000C35B9" w:rsidP="000C35B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roperties:</w:t>
                            </w:r>
                          </w:p>
                          <w:p w14:paraId="237B7706" w14:textId="77777777" w:rsidR="000C35B9" w:rsidRPr="00D13761" w:rsidRDefault="000C35B9" w:rsidP="000C35B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rand</w:t>
                            </w:r>
                          </w:p>
                          <w:p w14:paraId="5291F0D4" w14:textId="77777777" w:rsidR="000C35B9" w:rsidRPr="00D13761" w:rsidRDefault="000C35B9" w:rsidP="000C35B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odel</w:t>
                            </w:r>
                          </w:p>
                          <w:p w14:paraId="43D0D214" w14:textId="7F872270" w:rsidR="000C35B9" w:rsidRPr="000C35B9" w:rsidRDefault="00D86B51" w:rsidP="000C35B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owl Capac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2ED699" id="Rectangle: Rounded Corners 19" o:spid="_x0000_s1033" style="position:absolute;margin-left:157.75pt;margin-top:2.55pt;width:111pt;height:123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" fillcolor="white [3201]" strokecolor="#70ad47 [3209]" strokeweight="1pt">
                <v:stroke joinstyle="miter"/>
                <v:textbox>
                  <w:txbxContent>
                    <w:p w14:paraId="771CB5E8" w14:textId="77777777" w:rsidR="000C35B9" w:rsidRPr="00D13761" w:rsidRDefault="000C35B9" w:rsidP="000C35B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roperties:</w:t>
                      </w:r>
                    </w:p>
                    <w:p w14:paraId="237B7706" w14:textId="77777777" w:rsidR="000C35B9" w:rsidRPr="00D13761" w:rsidRDefault="000C35B9" w:rsidP="000C35B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rand</w:t>
                      </w:r>
                    </w:p>
                    <w:p w14:paraId="5291F0D4" w14:textId="77777777" w:rsidR="000C35B9" w:rsidRPr="00D13761" w:rsidRDefault="000C35B9" w:rsidP="000C35B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odel</w:t>
                      </w:r>
                    </w:p>
                    <w:p w14:paraId="43D0D214" w14:textId="7F872270" w:rsidR="000C35B9" w:rsidRPr="000C35B9" w:rsidRDefault="00D86B51" w:rsidP="000C35B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owl Capacit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0E4090A" w14:textId="6EF1C61D" w:rsidR="00D86B51" w:rsidRPr="00D86B51" w:rsidRDefault="00D86B51" w:rsidP="00D86B51"/>
    <w:p w14:paraId="4E2B4AFA" w14:textId="582B9B13" w:rsidR="00D86B51" w:rsidRPr="00D86B51" w:rsidRDefault="00D86B51" w:rsidP="00D86B51"/>
    <w:p w14:paraId="7F1798A2" w14:textId="0350BA8E" w:rsidR="00D86B51" w:rsidRPr="00D86B51" w:rsidRDefault="00D86B51" w:rsidP="00D86B51"/>
    <w:p w14:paraId="1C8611F9" w14:textId="5A1A8095" w:rsidR="00D86B51" w:rsidRPr="00D86B51" w:rsidRDefault="00D86B51" w:rsidP="00D86B51"/>
    <w:p w14:paraId="7B1C0A46" w14:textId="54235B84" w:rsidR="00D86B51" w:rsidRPr="00D86B51" w:rsidRDefault="00216579" w:rsidP="00D86B51"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F34F089" wp14:editId="2EF6E123">
                <wp:simplePos x="0" y="0"/>
                <wp:positionH relativeFrom="column">
                  <wp:posOffset>2003425</wp:posOffset>
                </wp:positionH>
                <wp:positionV relativeFrom="paragraph">
                  <wp:posOffset>165735</wp:posOffset>
                </wp:positionV>
                <wp:extent cx="1425575" cy="1577975"/>
                <wp:effectExtent l="0" t="0" r="22225" b="22225"/>
                <wp:wrapNone/>
                <wp:docPr id="20" name="Rectangle: Rounded Corner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5575" cy="15779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AFC15B" w14:textId="77777777" w:rsidR="000C35B9" w:rsidRPr="00D13761" w:rsidRDefault="000C35B9" w:rsidP="000C35B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Behaviours: </w:t>
                            </w:r>
                          </w:p>
                          <w:p w14:paraId="57997B40" w14:textId="0B19DCEB" w:rsidR="000C35B9" w:rsidRPr="00D13761" w:rsidRDefault="00D86B51" w:rsidP="000C35B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immer</w:t>
                            </w: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C35B9"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)</w:t>
                            </w:r>
                          </w:p>
                          <w:p w14:paraId="361A331F" w14:textId="78D58B73" w:rsidR="000C35B9" w:rsidRPr="00D13761" w:rsidRDefault="00FE2D84" w:rsidP="000C35B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oil</w:t>
                            </w:r>
                            <w:r w:rsidR="000C35B9"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="000C35B9"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2628032E" w14:textId="58296002" w:rsidR="000C35B9" w:rsidRPr="00D13761" w:rsidRDefault="00FE2D84" w:rsidP="000C35B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team</w:t>
                            </w:r>
                            <w:r w:rsidR="000C35B9"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="000C35B9"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680ECA29" w14:textId="77777777" w:rsidR="000C35B9" w:rsidRDefault="000C35B9" w:rsidP="000C35B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F34F089" id="Rectangle: Rounded Corners 20" o:spid="_x0000_s1034" style="position:absolute;margin-left:157.75pt;margin-top:13.05pt;width:112.25pt;height:124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" fillcolor="white [3201]" strokecolor="#70ad47 [3209]" strokeweight="1pt">
                <v:stroke joinstyle="miter"/>
                <v:textbox>
                  <w:txbxContent>
                    <w:p w14:paraId="1EAFC15B" w14:textId="77777777" w:rsidR="000C35B9" w:rsidRPr="00D13761" w:rsidRDefault="000C35B9" w:rsidP="000C35B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Behaviours: </w:t>
                      </w:r>
                    </w:p>
                    <w:p w14:paraId="57997B40" w14:textId="0B19DCEB" w:rsidR="000C35B9" w:rsidRPr="00D13761" w:rsidRDefault="00D86B51" w:rsidP="000C35B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immer</w:t>
                      </w: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="000C35B9"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)</w:t>
                      </w:r>
                    </w:p>
                    <w:p w14:paraId="361A331F" w14:textId="78D58B73" w:rsidR="000C35B9" w:rsidRPr="00D13761" w:rsidRDefault="00FE2D84" w:rsidP="000C35B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oil</w:t>
                      </w:r>
                      <w:r w:rsidR="000C35B9"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</w:t>
                      </w:r>
                      <w:proofErr w:type="gramEnd"/>
                      <w:r w:rsidR="000C35B9"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14:paraId="2628032E" w14:textId="58296002" w:rsidR="000C35B9" w:rsidRPr="00D13761" w:rsidRDefault="00FE2D84" w:rsidP="000C35B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team</w:t>
                      </w:r>
                      <w:r w:rsidR="000C35B9"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</w:t>
                      </w:r>
                      <w:proofErr w:type="gramEnd"/>
                      <w:r w:rsidR="000C35B9"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14:paraId="680ECA29" w14:textId="77777777" w:rsidR="000C35B9" w:rsidRDefault="000C35B9" w:rsidP="000C35B9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14:paraId="3F375754" w14:textId="3136CF6F" w:rsidR="00D86B51" w:rsidRPr="00D86B51" w:rsidRDefault="00D86B51" w:rsidP="00D86B51"/>
    <w:p w14:paraId="2124EE0B" w14:textId="409FBD3D" w:rsidR="00D86B51" w:rsidRPr="00D86B51" w:rsidRDefault="00D86B51" w:rsidP="00D86B51"/>
    <w:p w14:paraId="6DC1554C" w14:textId="2EE1998B" w:rsidR="00D86B51" w:rsidRPr="00D86B51" w:rsidRDefault="00D86B51" w:rsidP="00D86B51"/>
    <w:p w14:paraId="62F0CC35" w14:textId="66AE9F55" w:rsidR="00D86B51" w:rsidRPr="00D86B51" w:rsidRDefault="00D86B51" w:rsidP="00D86B51"/>
    <w:p w14:paraId="34605361" w14:textId="43AECC14" w:rsidR="00D86B51" w:rsidRPr="00D86B51" w:rsidRDefault="00D86B51" w:rsidP="00D86B51"/>
    <w:p w14:paraId="2D18E466" w14:textId="50074D17" w:rsidR="00D86B51" w:rsidRDefault="00D86B51" w:rsidP="00D86B51"/>
    <w:p w14:paraId="0367227E" w14:textId="79043350" w:rsidR="00D86B51" w:rsidRDefault="00D86B51" w:rsidP="00D86B51"/>
    <w:p w14:paraId="5348815A" w14:textId="738F6395" w:rsidR="00D86B51" w:rsidRDefault="00216579" w:rsidP="00D86B51">
      <w:r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6D0864F8" wp14:editId="4F256B5B">
                <wp:simplePos x="0" y="0"/>
                <wp:positionH relativeFrom="column">
                  <wp:posOffset>4460241</wp:posOffset>
                </wp:positionH>
                <wp:positionV relativeFrom="paragraph">
                  <wp:posOffset>44571</wp:posOffset>
                </wp:positionV>
                <wp:extent cx="177800" cy="263525"/>
                <wp:effectExtent l="57150" t="19050" r="31750" b="0"/>
                <wp:wrapNone/>
                <wp:docPr id="67" name="Arrow: Down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251785">
                          <a:off x="0" y="0"/>
                          <a:ext cx="177800" cy="26352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3C396E" id="Arrow: Down 67" o:spid="_x0000_s1026" type="#_x0000_t67" style="position:absolute;margin-left:351.2pt;margin-top:3.5pt;width:14pt;height:20.75pt;rotation:-2564877fd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" adj="14313" fillcolor="white [3212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2BFF56B5" wp14:editId="79EE23E3">
                <wp:simplePos x="0" y="0"/>
                <wp:positionH relativeFrom="column">
                  <wp:posOffset>679450</wp:posOffset>
                </wp:positionH>
                <wp:positionV relativeFrom="paragraph">
                  <wp:posOffset>98336</wp:posOffset>
                </wp:positionV>
                <wp:extent cx="177800" cy="263525"/>
                <wp:effectExtent l="19050" t="19050" r="50800" b="0"/>
                <wp:wrapNone/>
                <wp:docPr id="66" name="Arrow: Down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470174">
                          <a:off x="0" y="0"/>
                          <a:ext cx="177800" cy="26352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5AD00D" id="Arrow: Down 66" o:spid="_x0000_s1026" type="#_x0000_t67" style="position:absolute;margin-left:53.5pt;margin-top:7.75pt;width:14pt;height:20.75pt;rotation:2698089fd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" adj="14313" fillcolor="white [3212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4A74744A" wp14:editId="76BF7404">
                <wp:simplePos x="0" y="0"/>
                <wp:positionH relativeFrom="column">
                  <wp:posOffset>2644775</wp:posOffset>
                </wp:positionH>
                <wp:positionV relativeFrom="paragraph">
                  <wp:posOffset>73025</wp:posOffset>
                </wp:positionV>
                <wp:extent cx="177800" cy="263525"/>
                <wp:effectExtent l="19050" t="0" r="12700" b="41275"/>
                <wp:wrapNone/>
                <wp:docPr id="65" name="Arrow: Down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26352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3321C5" id="Arrow: Down 65" o:spid="_x0000_s1026" type="#_x0000_t67" style="position:absolute;margin-left:208.25pt;margin-top:5.75pt;width:14pt;height:20.7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" adj="14313" fillcolor="white [3212]" strokecolor="#1f3763 [1604]" strokeweight="1pt"/>
            </w:pict>
          </mc:Fallback>
        </mc:AlternateContent>
      </w:r>
    </w:p>
    <w:p w14:paraId="0980BF56" w14:textId="3526384A" w:rsidR="00D86B51" w:rsidRDefault="00D86B51" w:rsidP="00D86B51"/>
    <w:p w14:paraId="469F792F" w14:textId="7B01E438" w:rsidR="00D86B51" w:rsidRDefault="00216579" w:rsidP="00D86B51"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9425040" wp14:editId="2B2DB070">
                <wp:simplePos x="0" y="0"/>
                <wp:positionH relativeFrom="column">
                  <wp:posOffset>4029075</wp:posOffset>
                </wp:positionH>
                <wp:positionV relativeFrom="paragraph">
                  <wp:posOffset>170180</wp:posOffset>
                </wp:positionV>
                <wp:extent cx="1714500" cy="1628775"/>
                <wp:effectExtent l="0" t="0" r="19050" b="28575"/>
                <wp:wrapNone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16287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BA678D" w14:textId="3DB0D8A4" w:rsidR="00D86B51" w:rsidRDefault="00D86B51" w:rsidP="00D86B5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86B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Brand: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Khind</w:t>
                            </w:r>
                            <w:proofErr w:type="spellEnd"/>
                          </w:p>
                          <w:p w14:paraId="6D236A2F" w14:textId="177FAB0B" w:rsidR="00D86B51" w:rsidRPr="00D86B51" w:rsidRDefault="00D86B51" w:rsidP="00D86B5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ower: 600W</w:t>
                            </w:r>
                          </w:p>
                          <w:p w14:paraId="02AD7561" w14:textId="2451815E" w:rsidR="00D86B51" w:rsidRPr="000C35B9" w:rsidRDefault="00D86B51" w:rsidP="00D86B5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owl Capacity: 1.6L</w:t>
                            </w:r>
                          </w:p>
                          <w:p w14:paraId="537CB7B8" w14:textId="77777777" w:rsidR="00D86B51" w:rsidRPr="00D86B51" w:rsidRDefault="00D86B51" w:rsidP="00D86B5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9425040" id="Rectangle: Rounded Corners 23" o:spid="_x0000_s1035" style="position:absolute;margin-left:317.25pt;margin-top:13.4pt;width:135pt;height:128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" fillcolor="white [3201]" strokecolor="#70ad47 [3209]" strokeweight="1pt">
                <v:stroke joinstyle="miter"/>
                <v:textbox>
                  <w:txbxContent>
                    <w:p w14:paraId="3FBA678D" w14:textId="3DB0D8A4" w:rsidR="00D86B51" w:rsidRDefault="00D86B51" w:rsidP="00D86B5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86B5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Brand: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Khind</w:t>
                      </w:r>
                      <w:proofErr w:type="spellEnd"/>
                    </w:p>
                    <w:p w14:paraId="6D236A2F" w14:textId="177FAB0B" w:rsidR="00D86B51" w:rsidRPr="00D86B51" w:rsidRDefault="00D86B51" w:rsidP="00D86B5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ower: 600W</w:t>
                      </w:r>
                    </w:p>
                    <w:p w14:paraId="02AD7561" w14:textId="2451815E" w:rsidR="00D86B51" w:rsidRPr="000C35B9" w:rsidRDefault="00D86B51" w:rsidP="00D86B5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owl Capacity: 1.6L</w:t>
                      </w:r>
                    </w:p>
                    <w:p w14:paraId="537CB7B8" w14:textId="77777777" w:rsidR="00D86B51" w:rsidRPr="00D86B51" w:rsidRDefault="00D86B51" w:rsidP="00D86B5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618B53E" wp14:editId="085AFE97">
                <wp:simplePos x="0" y="0"/>
                <wp:positionH relativeFrom="column">
                  <wp:posOffset>2003425</wp:posOffset>
                </wp:positionH>
                <wp:positionV relativeFrom="paragraph">
                  <wp:posOffset>173355</wp:posOffset>
                </wp:positionV>
                <wp:extent cx="1714500" cy="1628775"/>
                <wp:effectExtent l="0" t="0" r="19050" b="28575"/>
                <wp:wrapNone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16287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6F645B" w14:textId="0C220751" w:rsidR="00D86B51" w:rsidRDefault="00D86B51" w:rsidP="00D86B5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86B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Brand: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hilips</w:t>
                            </w:r>
                          </w:p>
                          <w:p w14:paraId="345BBA97" w14:textId="77777777" w:rsidR="00D86B51" w:rsidRPr="00D86B51" w:rsidRDefault="00D86B51" w:rsidP="00D86B5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ower: 1000W</w:t>
                            </w:r>
                          </w:p>
                          <w:p w14:paraId="2F6929B7" w14:textId="77777777" w:rsidR="00D86B51" w:rsidRPr="000C35B9" w:rsidRDefault="00D86B51" w:rsidP="00D86B5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owl Capacity: 6.0L</w:t>
                            </w:r>
                          </w:p>
                          <w:p w14:paraId="4E0FE9C8" w14:textId="4073A40C" w:rsidR="00D86B51" w:rsidRPr="00D86B51" w:rsidRDefault="00D86B51" w:rsidP="00D86B5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18B53E" id="Rectangle: Rounded Corners 22" o:spid="_x0000_s1036" style="position:absolute;margin-left:157.75pt;margin-top:13.65pt;width:135pt;height:128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" fillcolor="white [3201]" strokecolor="#70ad47 [3209]" strokeweight="1pt">
                <v:stroke joinstyle="miter"/>
                <v:textbox>
                  <w:txbxContent>
                    <w:p w14:paraId="556F645B" w14:textId="0C220751" w:rsidR="00D86B51" w:rsidRDefault="00D86B51" w:rsidP="00D86B5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86B5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Brand: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hilips</w:t>
                      </w:r>
                    </w:p>
                    <w:p w14:paraId="345BBA97" w14:textId="77777777" w:rsidR="00D86B51" w:rsidRPr="00D86B51" w:rsidRDefault="00D86B51" w:rsidP="00D86B5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ower: 1000W</w:t>
                      </w:r>
                    </w:p>
                    <w:p w14:paraId="2F6929B7" w14:textId="77777777" w:rsidR="00D86B51" w:rsidRPr="000C35B9" w:rsidRDefault="00D86B51" w:rsidP="00D86B5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owl Capacity: 6.0L</w:t>
                      </w:r>
                    </w:p>
                    <w:p w14:paraId="4E0FE9C8" w14:textId="4073A40C" w:rsidR="00D86B51" w:rsidRPr="00D86B51" w:rsidRDefault="00D86B51" w:rsidP="00D86B5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0BCE7D0" wp14:editId="089B1A43">
                <wp:simplePos x="0" y="0"/>
                <wp:positionH relativeFrom="column">
                  <wp:posOffset>-126365</wp:posOffset>
                </wp:positionH>
                <wp:positionV relativeFrom="paragraph">
                  <wp:posOffset>173355</wp:posOffset>
                </wp:positionV>
                <wp:extent cx="1714500" cy="1628775"/>
                <wp:effectExtent l="0" t="0" r="19050" b="28575"/>
                <wp:wrapNone/>
                <wp:docPr id="21" name="Rectangle: Rounded Corners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16287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D12981" w14:textId="77777777" w:rsidR="00D86B51" w:rsidRDefault="00D86B51" w:rsidP="00D86B5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86B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Brand: </w:t>
                            </w:r>
                            <w:proofErr w:type="spellStart"/>
                            <w:r w:rsidRPr="00D86B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efal</w:t>
                            </w:r>
                            <w:proofErr w:type="spellEnd"/>
                          </w:p>
                          <w:p w14:paraId="2AF4B343" w14:textId="0637E450" w:rsidR="00D86B51" w:rsidRPr="00D86B51" w:rsidRDefault="00D86B51" w:rsidP="00D86B5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ower: 1000W</w:t>
                            </w:r>
                          </w:p>
                          <w:p w14:paraId="6C02A9AD" w14:textId="4073AA30" w:rsidR="00D86B51" w:rsidRPr="000C35B9" w:rsidRDefault="00D86B51" w:rsidP="00D86B5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owl Capacity: 6.0L</w:t>
                            </w:r>
                          </w:p>
                          <w:p w14:paraId="210EB43C" w14:textId="0019774E" w:rsidR="00D86B51" w:rsidRPr="00D86B51" w:rsidRDefault="00D86B51" w:rsidP="00D86B5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0BCE7D0" id="Rectangle: Rounded Corners 21" o:spid="_x0000_s1037" style="position:absolute;margin-left:-9.95pt;margin-top:13.65pt;width:135pt;height:128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" fillcolor="white [3201]" strokecolor="#70ad47 [3209]" strokeweight="1pt">
                <v:stroke joinstyle="miter"/>
                <v:textbox>
                  <w:txbxContent>
                    <w:p w14:paraId="3ED12981" w14:textId="77777777" w:rsidR="00D86B51" w:rsidRDefault="00D86B51" w:rsidP="00D86B5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86B5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Brand: </w:t>
                      </w:r>
                      <w:proofErr w:type="spellStart"/>
                      <w:r w:rsidRPr="00D86B5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efal</w:t>
                      </w:r>
                      <w:proofErr w:type="spellEnd"/>
                    </w:p>
                    <w:p w14:paraId="2AF4B343" w14:textId="0637E450" w:rsidR="00D86B51" w:rsidRPr="00D86B51" w:rsidRDefault="00D86B51" w:rsidP="00D86B5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ower: 1000W</w:t>
                      </w:r>
                    </w:p>
                    <w:p w14:paraId="6C02A9AD" w14:textId="4073AA30" w:rsidR="00D86B51" w:rsidRPr="000C35B9" w:rsidRDefault="00D86B51" w:rsidP="00D86B5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owl Capacity: 6.0L</w:t>
                      </w:r>
                    </w:p>
                    <w:p w14:paraId="210EB43C" w14:textId="0019774E" w:rsidR="00D86B51" w:rsidRPr="00D86B51" w:rsidRDefault="00D86B51" w:rsidP="00D86B5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5C902EE2" w14:textId="62501F88" w:rsidR="00D86B51" w:rsidRDefault="00D86B51" w:rsidP="00D86B51"/>
    <w:p w14:paraId="5F715AB3" w14:textId="70C2B064" w:rsidR="00D86B51" w:rsidRDefault="00D86B51" w:rsidP="00D86B51"/>
    <w:p w14:paraId="2293F0AF" w14:textId="637F9ECD" w:rsidR="00D86B51" w:rsidRDefault="00D86B51" w:rsidP="00D86B51"/>
    <w:p w14:paraId="2F8FB830" w14:textId="0E27E713" w:rsidR="00D86B51" w:rsidRDefault="00D86B51" w:rsidP="00D86B51"/>
    <w:p w14:paraId="2213561C" w14:textId="5ADB39D3" w:rsidR="00D86B51" w:rsidRDefault="00D86B51" w:rsidP="00D86B51"/>
    <w:p w14:paraId="274642B3" w14:textId="1BCF249A" w:rsidR="00D86B51" w:rsidRDefault="00D86B51" w:rsidP="00D86B51"/>
    <w:p w14:paraId="4A5D59DC" w14:textId="73DF3BB1" w:rsidR="00D86B51" w:rsidRDefault="00D86B51" w:rsidP="00D86B51"/>
    <w:p w14:paraId="7F7B39FD" w14:textId="4321977D" w:rsidR="00D86B51" w:rsidRDefault="00D86B51" w:rsidP="00D86B51"/>
    <w:p w14:paraId="21100515" w14:textId="26C404CE" w:rsidR="00D86B51" w:rsidRDefault="00D86B51" w:rsidP="00D86B51"/>
    <w:p w14:paraId="4DEEC3BF" w14:textId="5BD864C1" w:rsidR="00D86B51" w:rsidRDefault="00D86B51" w:rsidP="00D86B51"/>
    <w:p w14:paraId="179E2F4F" w14:textId="725A83DA" w:rsidR="00D86B51" w:rsidRDefault="00D86B51" w:rsidP="00D86B51"/>
    <w:p w14:paraId="7F8FF44A" w14:textId="69584FC7" w:rsidR="00D86B51" w:rsidRDefault="00D86B51" w:rsidP="00D86B51"/>
    <w:p w14:paraId="4F7E26FC" w14:textId="55140EAA" w:rsidR="00D86B51" w:rsidRDefault="00D86B51" w:rsidP="00D86B51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BF40F64" wp14:editId="6D369341">
                <wp:simplePos x="0" y="0"/>
                <wp:positionH relativeFrom="column">
                  <wp:posOffset>2051050</wp:posOffset>
                </wp:positionH>
                <wp:positionV relativeFrom="paragraph">
                  <wp:posOffset>92075</wp:posOffset>
                </wp:positionV>
                <wp:extent cx="1654175" cy="781050"/>
                <wp:effectExtent l="0" t="0" r="22225" b="19050"/>
                <wp:wrapNone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4175" cy="7810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B4E49E" w14:textId="77777777" w:rsidR="00D86B51" w:rsidRPr="00D13761" w:rsidRDefault="00D86B51" w:rsidP="00D86B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Class: </w:t>
                            </w:r>
                          </w:p>
                          <w:p w14:paraId="5EB34AD4" w14:textId="73959D60" w:rsidR="00D86B51" w:rsidRPr="00D13761" w:rsidRDefault="00D86B51" w:rsidP="00D86B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mart Wat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BF40F64" id="Rectangle: Rounded Corners 27" o:spid="_x0000_s1038" style="position:absolute;margin-left:161.5pt;margin-top:7.25pt;width:130.25pt;height:61.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" fillcolor="white [3201]" strokecolor="#70ad47 [3209]" strokeweight="1pt">
                <v:stroke joinstyle="miter"/>
                <v:textbox>
                  <w:txbxContent>
                    <w:p w14:paraId="48B4E49E" w14:textId="77777777" w:rsidR="00D86B51" w:rsidRPr="00D13761" w:rsidRDefault="00D86B51" w:rsidP="00D86B5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Class: </w:t>
                      </w:r>
                    </w:p>
                    <w:p w14:paraId="5EB34AD4" w14:textId="73959D60" w:rsidR="00D86B51" w:rsidRPr="00D13761" w:rsidRDefault="00D86B51" w:rsidP="00D86B5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mart Watch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E87C4DC" w14:textId="3D82CF46" w:rsidR="00D86B51" w:rsidRPr="00D86B51" w:rsidRDefault="00D86B51" w:rsidP="00D86B51"/>
    <w:p w14:paraId="23D976B0" w14:textId="149C44BA" w:rsidR="00D86B51" w:rsidRPr="00D86B51" w:rsidRDefault="00D86B51" w:rsidP="00D86B51"/>
    <w:p w14:paraId="064BE403" w14:textId="3E0B2C4D" w:rsidR="00D86B51" w:rsidRPr="00D86B51" w:rsidRDefault="00216579" w:rsidP="00D86B51"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3C06BDA" wp14:editId="30CE5154">
                <wp:simplePos x="0" y="0"/>
                <wp:positionH relativeFrom="column">
                  <wp:posOffset>2051050</wp:posOffset>
                </wp:positionH>
                <wp:positionV relativeFrom="paragraph">
                  <wp:posOffset>16510</wp:posOffset>
                </wp:positionV>
                <wp:extent cx="1654175" cy="1562100"/>
                <wp:effectExtent l="0" t="0" r="22225" b="19050"/>
                <wp:wrapNone/>
                <wp:docPr id="29" name="Rectangle: Rounded Corner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4175" cy="15621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2A31A1" w14:textId="77777777" w:rsidR="00D86B51" w:rsidRPr="00D13761" w:rsidRDefault="00D86B51" w:rsidP="00D86B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roperties:</w:t>
                            </w:r>
                          </w:p>
                          <w:p w14:paraId="38BEB86B" w14:textId="77777777" w:rsidR="00D86B51" w:rsidRPr="00D13761" w:rsidRDefault="00D86B51" w:rsidP="00D86B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rand</w:t>
                            </w:r>
                          </w:p>
                          <w:p w14:paraId="07B5ACED" w14:textId="77777777" w:rsidR="00D86B51" w:rsidRPr="00D13761" w:rsidRDefault="00D86B51" w:rsidP="00D86B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odel</w:t>
                            </w:r>
                          </w:p>
                          <w:p w14:paraId="5FB7C195" w14:textId="36366E4B" w:rsidR="00D86B51" w:rsidRPr="000C35B9" w:rsidRDefault="00D06801" w:rsidP="00D86B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Released ye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3C06BDA" id="Rectangle: Rounded Corners 29" o:spid="_x0000_s1039" style="position:absolute;margin-left:161.5pt;margin-top:1.3pt;width:130.25pt;height:123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" fillcolor="white [3201]" strokecolor="#70ad47 [3209]" strokeweight="1pt">
                <v:stroke joinstyle="miter"/>
                <v:textbox>
                  <w:txbxContent>
                    <w:p w14:paraId="472A31A1" w14:textId="77777777" w:rsidR="00D86B51" w:rsidRPr="00D13761" w:rsidRDefault="00D86B51" w:rsidP="00D86B5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roperties:</w:t>
                      </w:r>
                    </w:p>
                    <w:p w14:paraId="38BEB86B" w14:textId="77777777" w:rsidR="00D86B51" w:rsidRPr="00D13761" w:rsidRDefault="00D86B51" w:rsidP="00D86B5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rand</w:t>
                      </w:r>
                    </w:p>
                    <w:p w14:paraId="07B5ACED" w14:textId="77777777" w:rsidR="00D86B51" w:rsidRPr="00D13761" w:rsidRDefault="00D86B51" w:rsidP="00D86B5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odel</w:t>
                      </w:r>
                    </w:p>
                    <w:p w14:paraId="5FB7C195" w14:textId="36366E4B" w:rsidR="00D86B51" w:rsidRPr="000C35B9" w:rsidRDefault="00D06801" w:rsidP="00D86B5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Released year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87CF293" w14:textId="054B8A74" w:rsidR="00D86B51" w:rsidRPr="00D86B51" w:rsidRDefault="00D86B51" w:rsidP="00D86B51"/>
    <w:p w14:paraId="11E4EAE3" w14:textId="658F53D9" w:rsidR="00D86B51" w:rsidRPr="00D86B51" w:rsidRDefault="00D86B51" w:rsidP="00D86B51"/>
    <w:p w14:paraId="0F6F119A" w14:textId="0BD5E0E9" w:rsidR="00D86B51" w:rsidRPr="00D86B51" w:rsidRDefault="00D86B51" w:rsidP="00D86B51"/>
    <w:p w14:paraId="16644282" w14:textId="00DADE96" w:rsidR="00D86B51" w:rsidRPr="00D86B51" w:rsidRDefault="00D86B51" w:rsidP="00D86B51"/>
    <w:p w14:paraId="167FB7A6" w14:textId="6111F282" w:rsidR="00D86B51" w:rsidRPr="00D86B51" w:rsidRDefault="00216579" w:rsidP="00D86B51"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CA6DD53" wp14:editId="687669B6">
                <wp:simplePos x="0" y="0"/>
                <wp:positionH relativeFrom="column">
                  <wp:posOffset>2051050</wp:posOffset>
                </wp:positionH>
                <wp:positionV relativeFrom="paragraph">
                  <wp:posOffset>149860</wp:posOffset>
                </wp:positionV>
                <wp:extent cx="1685925" cy="1470025"/>
                <wp:effectExtent l="0" t="0" r="28575" b="15875"/>
                <wp:wrapNone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5925" cy="14700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F573CC" w14:textId="77777777" w:rsidR="00D86B51" w:rsidRPr="00D13761" w:rsidRDefault="00D86B51" w:rsidP="00D86B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Behaviours: </w:t>
                            </w:r>
                          </w:p>
                          <w:p w14:paraId="44684CA7" w14:textId="613213D4" w:rsidR="00D86B51" w:rsidRPr="00D13761" w:rsidRDefault="00D86B51" w:rsidP="00D86B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Monitor heart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rate</w:t>
                            </w: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70517097" w14:textId="7B01BC30" w:rsidR="00D86B51" w:rsidRPr="00D13761" w:rsidRDefault="00D86B51" w:rsidP="00D86B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all</w:t>
                            </w: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7F594D75" w14:textId="4FEBAF06" w:rsidR="00D86B51" w:rsidRPr="00D13761" w:rsidRDefault="00D86B51" w:rsidP="00D86B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Display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ime</w:t>
                            </w: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1FFD8468" w14:textId="77777777" w:rsidR="00D86B51" w:rsidRDefault="00D86B51" w:rsidP="00D86B5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CA6DD53" id="Rectangle: Rounded Corners 30" o:spid="_x0000_s1040" style="position:absolute;margin-left:161.5pt;margin-top:11.8pt;width:132.75pt;height:115.7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" fillcolor="white [3201]" strokecolor="#70ad47 [3209]" strokeweight="1pt">
                <v:stroke joinstyle="miter"/>
                <v:textbox>
                  <w:txbxContent>
                    <w:p w14:paraId="55F573CC" w14:textId="77777777" w:rsidR="00D86B51" w:rsidRPr="00D13761" w:rsidRDefault="00D86B51" w:rsidP="00D86B5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Behaviours: </w:t>
                      </w:r>
                    </w:p>
                    <w:p w14:paraId="44684CA7" w14:textId="613213D4" w:rsidR="00D86B51" w:rsidRPr="00D13761" w:rsidRDefault="00D86B51" w:rsidP="00D86B5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Monitor heart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rate</w:t>
                      </w: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</w:t>
                      </w:r>
                      <w:proofErr w:type="gramEnd"/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14:paraId="70517097" w14:textId="7B01BC30" w:rsidR="00D86B51" w:rsidRPr="00D13761" w:rsidRDefault="00D86B51" w:rsidP="00D86B5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all</w:t>
                      </w: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</w:t>
                      </w:r>
                      <w:proofErr w:type="gramEnd"/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14:paraId="7F594D75" w14:textId="4FEBAF06" w:rsidR="00D86B51" w:rsidRPr="00D13761" w:rsidRDefault="00D86B51" w:rsidP="00D86B5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Display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ime</w:t>
                      </w: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</w:t>
                      </w:r>
                      <w:proofErr w:type="gramEnd"/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14:paraId="1FFD8468" w14:textId="77777777" w:rsidR="00D86B51" w:rsidRDefault="00D86B51" w:rsidP="00D86B51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14:paraId="0A41121B" w14:textId="15D6926A" w:rsidR="00D86B51" w:rsidRPr="00D86B51" w:rsidRDefault="00D86B51" w:rsidP="00D86B51"/>
    <w:p w14:paraId="72E53BCF" w14:textId="691AD649" w:rsidR="00D86B51" w:rsidRDefault="00D86B51" w:rsidP="00D86B51"/>
    <w:p w14:paraId="77BC03AF" w14:textId="7E56C008" w:rsidR="00D86B51" w:rsidRDefault="00004545" w:rsidP="00D86B51">
      <w:pPr>
        <w:tabs>
          <w:tab w:val="left" w:pos="3715"/>
        </w:tabs>
      </w:pPr>
      <w:r>
        <w:rPr>
          <w:noProof/>
        </w:rPr>
        <w:drawing>
          <wp:anchor distT="0" distB="0" distL="114300" distR="114300" simplePos="0" relativeHeight="251704320" behindDoc="0" locked="0" layoutInCell="1" allowOverlap="1" wp14:anchorId="22E91955" wp14:editId="55FE0944">
            <wp:simplePos x="0" y="0"/>
            <wp:positionH relativeFrom="column">
              <wp:posOffset>1856740</wp:posOffset>
            </wp:positionH>
            <wp:positionV relativeFrom="paragraph">
              <wp:posOffset>3789045</wp:posOffset>
            </wp:positionV>
            <wp:extent cx="1807210" cy="1355090"/>
            <wp:effectExtent l="0" t="0" r="2540" b="0"/>
            <wp:wrapSquare wrapText="bothSides"/>
            <wp:docPr id="37" name="Picture 37" descr="Galaxy Watch Active2 (40mm), Cloud Silver (Bluetooth) Wearables - SM-R830NZSAXAR  | Samsung U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Galaxy Watch Active2 (40mm), Cloud Silver (Bluetooth) Wearables - SM-R830NZSAXAR  | Samsung US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7210" cy="1355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3296" behindDoc="0" locked="0" layoutInCell="1" allowOverlap="1" wp14:anchorId="1BA6EEFB" wp14:editId="76924E4D">
            <wp:simplePos x="0" y="0"/>
            <wp:positionH relativeFrom="column">
              <wp:posOffset>165100</wp:posOffset>
            </wp:positionH>
            <wp:positionV relativeFrom="paragraph">
              <wp:posOffset>3749675</wp:posOffset>
            </wp:positionV>
            <wp:extent cx="1513840" cy="1343025"/>
            <wp:effectExtent l="0" t="0" r="0" b="9525"/>
            <wp:wrapSquare wrapText="bothSides"/>
            <wp:docPr id="36" name="Picture 36" descr="HUAWEI Smart Watch GT 2 Pro Night Black 46mm Water Resistant - Currys | eB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HUAWEI Smart Watch GT 2 Pro Night Black 46mm Water Resistant - Currys | eBay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840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1248" behindDoc="0" locked="0" layoutInCell="1" allowOverlap="1" wp14:anchorId="339906E7" wp14:editId="542F6C15">
            <wp:simplePos x="0" y="0"/>
            <wp:positionH relativeFrom="column">
              <wp:posOffset>4030345</wp:posOffset>
            </wp:positionH>
            <wp:positionV relativeFrom="paragraph">
              <wp:posOffset>3677920</wp:posOffset>
            </wp:positionV>
            <wp:extent cx="1398270" cy="1622425"/>
            <wp:effectExtent l="0" t="0" r="0" b="0"/>
            <wp:wrapSquare wrapText="bothSides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8270" cy="162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6B51">
        <w:tab/>
      </w:r>
    </w:p>
    <w:p w14:paraId="10DE5938" w14:textId="0DF38EA2" w:rsidR="00D06801" w:rsidRPr="00D06801" w:rsidRDefault="00D06801" w:rsidP="00D06801"/>
    <w:p w14:paraId="6040A931" w14:textId="66320239" w:rsidR="00D06801" w:rsidRPr="00D06801" w:rsidRDefault="00D06801" w:rsidP="00D06801"/>
    <w:p w14:paraId="5B2A96A2" w14:textId="1F577458" w:rsidR="00D06801" w:rsidRPr="00D06801" w:rsidRDefault="00216579" w:rsidP="00D06801">
      <w:r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5B141F13" wp14:editId="6DE80ACD">
                <wp:simplePos x="0" y="0"/>
                <wp:positionH relativeFrom="column">
                  <wp:posOffset>962025</wp:posOffset>
                </wp:positionH>
                <wp:positionV relativeFrom="paragraph">
                  <wp:posOffset>269381</wp:posOffset>
                </wp:positionV>
                <wp:extent cx="177800" cy="263525"/>
                <wp:effectExtent l="19050" t="19050" r="50800" b="0"/>
                <wp:wrapNone/>
                <wp:docPr id="72" name="Arrow: Down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478868">
                          <a:off x="0" y="0"/>
                          <a:ext cx="177800" cy="26352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C977E" id="Arrow: Down 72" o:spid="_x0000_s1026" type="#_x0000_t67" style="position:absolute;margin-left:75.75pt;margin-top:21.2pt;width:14pt;height:20.75pt;rotation:2707585fd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" adj="14313" fillcolor="white [3212]" strokecolor="#1f3763 [1604]" strokeweight="1pt"/>
            </w:pict>
          </mc:Fallback>
        </mc:AlternateContent>
      </w:r>
    </w:p>
    <w:p w14:paraId="692762C1" w14:textId="791707AB" w:rsidR="00D06801" w:rsidRPr="00D06801" w:rsidRDefault="00216579" w:rsidP="00D06801">
      <w:r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10274E34" wp14:editId="065DC272">
                <wp:simplePos x="0" y="0"/>
                <wp:positionH relativeFrom="column">
                  <wp:posOffset>4409440</wp:posOffset>
                </wp:positionH>
                <wp:positionV relativeFrom="paragraph">
                  <wp:posOffset>6350</wp:posOffset>
                </wp:positionV>
                <wp:extent cx="177800" cy="263525"/>
                <wp:effectExtent l="38100" t="19050" r="31750" b="3175"/>
                <wp:wrapNone/>
                <wp:docPr id="73" name="Arrow: Down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651664">
                          <a:off x="0" y="0"/>
                          <a:ext cx="177800" cy="26352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ED505E" id="Arrow: Down 73" o:spid="_x0000_s1026" type="#_x0000_t67" style="position:absolute;margin-left:347.2pt;margin-top:.5pt;width:14pt;height:20.75pt;rotation:-2128102fd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" adj="14313" fillcolor="white [3212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24A0607B" wp14:editId="5E91D06B">
                <wp:simplePos x="0" y="0"/>
                <wp:positionH relativeFrom="column">
                  <wp:posOffset>2768600</wp:posOffset>
                </wp:positionH>
                <wp:positionV relativeFrom="paragraph">
                  <wp:posOffset>9525</wp:posOffset>
                </wp:positionV>
                <wp:extent cx="177800" cy="263525"/>
                <wp:effectExtent l="19050" t="0" r="12700" b="41275"/>
                <wp:wrapNone/>
                <wp:docPr id="71" name="Arrow: Down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26352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C1AF1D" id="Arrow: Down 71" o:spid="_x0000_s1026" type="#_x0000_t67" style="position:absolute;margin-left:218pt;margin-top:.75pt;width:14pt;height:20.75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" adj="14313" fillcolor="white [3212]" strokecolor="#1f3763 [1604]" strokeweight="1pt"/>
            </w:pict>
          </mc:Fallback>
        </mc:AlternateContent>
      </w:r>
    </w:p>
    <w:p w14:paraId="736B058D" w14:textId="2B57890A" w:rsidR="00D06801" w:rsidRPr="00D06801" w:rsidRDefault="00D06801" w:rsidP="00D06801"/>
    <w:p w14:paraId="644C2F7A" w14:textId="759D46C6" w:rsidR="00D06801" w:rsidRPr="00D06801" w:rsidRDefault="0074641B" w:rsidP="00D06801"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0D5F455" wp14:editId="34F3F375">
                <wp:simplePos x="0" y="0"/>
                <wp:positionH relativeFrom="column">
                  <wp:posOffset>133350</wp:posOffset>
                </wp:positionH>
                <wp:positionV relativeFrom="paragraph">
                  <wp:posOffset>254000</wp:posOffset>
                </wp:positionV>
                <wp:extent cx="1470025" cy="1562100"/>
                <wp:effectExtent l="0" t="0" r="15875" b="19050"/>
                <wp:wrapNone/>
                <wp:docPr id="31" name="Rectangle: Rounded Corner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0025" cy="15621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A37008" w14:textId="0B402C18" w:rsidR="00D86B51" w:rsidRPr="00D13761" w:rsidRDefault="00D86B51" w:rsidP="00004545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rand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Huawei</w:t>
                            </w:r>
                          </w:p>
                          <w:p w14:paraId="330DE13D" w14:textId="70E96B0F" w:rsidR="00D86B51" w:rsidRPr="00D13761" w:rsidRDefault="00D86B51" w:rsidP="00004545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odel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Huawei watch G2 Pro</w:t>
                            </w:r>
                          </w:p>
                          <w:p w14:paraId="36869E14" w14:textId="0FF54B4F" w:rsidR="00D86B51" w:rsidRPr="000C35B9" w:rsidRDefault="00004545" w:rsidP="00004545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Released </w:t>
                            </w:r>
                            <w:r w:rsidR="00D0680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y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ar: 20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0D5F455" id="Rectangle: Rounded Corners 31" o:spid="_x0000_s1041" style="position:absolute;margin-left:10.5pt;margin-top:20pt;width:115.75pt;height:123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" fillcolor="white [3201]" strokecolor="#70ad47 [3209]" strokeweight="1pt">
                <v:stroke joinstyle="miter"/>
                <v:textbox>
                  <w:txbxContent>
                    <w:p w14:paraId="62A37008" w14:textId="0B402C18" w:rsidR="00D86B51" w:rsidRPr="00D13761" w:rsidRDefault="00D86B51" w:rsidP="00004545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rand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Huawei</w:t>
                      </w:r>
                    </w:p>
                    <w:p w14:paraId="330DE13D" w14:textId="70E96B0F" w:rsidR="00D86B51" w:rsidRPr="00D13761" w:rsidRDefault="00D86B51" w:rsidP="00004545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odel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Huawei watch G2 Pro</w:t>
                      </w:r>
                    </w:p>
                    <w:p w14:paraId="36869E14" w14:textId="0FF54B4F" w:rsidR="00D86B51" w:rsidRPr="000C35B9" w:rsidRDefault="00004545" w:rsidP="00004545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Released </w:t>
                      </w:r>
                      <w:r w:rsidR="00D0680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y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ar: 2020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1D9B526" wp14:editId="0FD41393">
                <wp:simplePos x="0" y="0"/>
                <wp:positionH relativeFrom="column">
                  <wp:posOffset>4051300</wp:posOffset>
                </wp:positionH>
                <wp:positionV relativeFrom="paragraph">
                  <wp:posOffset>254000</wp:posOffset>
                </wp:positionV>
                <wp:extent cx="1470025" cy="1562100"/>
                <wp:effectExtent l="0" t="0" r="15875" b="19050"/>
                <wp:wrapNone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0025" cy="15621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27DD3D" w14:textId="27B4B5AF" w:rsidR="00004545" w:rsidRPr="00D13761" w:rsidRDefault="00004545" w:rsidP="00004545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rand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Fossil</w:t>
                            </w:r>
                          </w:p>
                          <w:p w14:paraId="7E61D7C4" w14:textId="77777777" w:rsidR="00004545" w:rsidRDefault="00004545" w:rsidP="00004545">
                            <w:pPr>
                              <w:pStyle w:val="Heading1"/>
                              <w:shd w:val="clear" w:color="auto" w:fill="FFFFFF"/>
                              <w:spacing w:before="0" w:after="60"/>
                              <w:rPr>
                                <w:rFonts w:ascii="Arial" w:hAnsi="Arial" w:cs="Arial"/>
                                <w:color w:val="242424"/>
                                <w:spacing w:val="4"/>
                              </w:rPr>
                            </w:pPr>
                            <w:r w:rsidRPr="00004545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</w:rPr>
                              <w:t xml:space="preserve">Model: </w:t>
                            </w:r>
                            <w:r w:rsidRPr="00004545">
                              <w:rPr>
                                <w:rFonts w:ascii="Times New Roman" w:hAnsi="Times New Roman" w:cs="Times New Roman"/>
                                <w:color w:val="auto"/>
                                <w:spacing w:val="4"/>
                                <w:sz w:val="24"/>
                                <w:szCs w:val="24"/>
                              </w:rPr>
                              <w:t>Gen 5E Smartwatch Blush</w:t>
                            </w:r>
                            <w:r w:rsidRPr="00004545">
                              <w:rPr>
                                <w:rFonts w:ascii="Arial" w:hAnsi="Arial" w:cs="Arial"/>
                                <w:color w:val="auto"/>
                                <w:spacing w:val="4"/>
                              </w:rPr>
                              <w:t xml:space="preserve"> </w:t>
                            </w:r>
                            <w:r w:rsidRPr="00004545">
                              <w:rPr>
                                <w:rFonts w:ascii="Times New Roman" w:hAnsi="Times New Roman" w:cs="Times New Roman"/>
                                <w:color w:val="auto"/>
                                <w:spacing w:val="4"/>
                                <w:sz w:val="24"/>
                                <w:szCs w:val="24"/>
                              </w:rPr>
                              <w:t>Silicone</w:t>
                            </w:r>
                          </w:p>
                          <w:p w14:paraId="588061B4" w14:textId="6E11BD4B" w:rsidR="00004545" w:rsidRPr="000C35B9" w:rsidRDefault="00004545" w:rsidP="00004545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Released </w:t>
                            </w:r>
                            <w:r w:rsidR="00D0680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y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ar: 2020</w:t>
                            </w:r>
                          </w:p>
                          <w:p w14:paraId="098549A0" w14:textId="557DDC7C" w:rsidR="00004545" w:rsidRPr="000C35B9" w:rsidRDefault="00004545" w:rsidP="00004545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1D9B526" id="Rectangle: Rounded Corners 33" o:spid="_x0000_s1042" style="position:absolute;margin-left:319pt;margin-top:20pt;width:115.75pt;height:123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" fillcolor="white [3201]" strokecolor="#70ad47 [3209]" strokeweight="1pt">
                <v:stroke joinstyle="miter"/>
                <v:textbox>
                  <w:txbxContent>
                    <w:p w14:paraId="1A27DD3D" w14:textId="27B4B5AF" w:rsidR="00004545" w:rsidRPr="00D13761" w:rsidRDefault="00004545" w:rsidP="00004545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rand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Fossil</w:t>
                      </w:r>
                    </w:p>
                    <w:p w14:paraId="7E61D7C4" w14:textId="77777777" w:rsidR="00004545" w:rsidRDefault="00004545" w:rsidP="00004545">
                      <w:pPr>
                        <w:pStyle w:val="Heading1"/>
                        <w:shd w:val="clear" w:color="auto" w:fill="FFFFFF"/>
                        <w:spacing w:before="0" w:after="60"/>
                        <w:rPr>
                          <w:rFonts w:ascii="Arial" w:hAnsi="Arial" w:cs="Arial"/>
                          <w:color w:val="242424"/>
                          <w:spacing w:val="4"/>
                        </w:rPr>
                      </w:pPr>
                      <w:r w:rsidRPr="00004545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</w:rPr>
                        <w:t xml:space="preserve">Model: </w:t>
                      </w:r>
                      <w:r w:rsidRPr="00004545">
                        <w:rPr>
                          <w:rFonts w:ascii="Times New Roman" w:hAnsi="Times New Roman" w:cs="Times New Roman"/>
                          <w:color w:val="auto"/>
                          <w:spacing w:val="4"/>
                          <w:sz w:val="24"/>
                          <w:szCs w:val="24"/>
                        </w:rPr>
                        <w:t>Gen 5E Smartwatch Blush</w:t>
                      </w:r>
                      <w:r w:rsidRPr="00004545">
                        <w:rPr>
                          <w:rFonts w:ascii="Arial" w:hAnsi="Arial" w:cs="Arial"/>
                          <w:color w:val="auto"/>
                          <w:spacing w:val="4"/>
                        </w:rPr>
                        <w:t xml:space="preserve"> </w:t>
                      </w:r>
                      <w:r w:rsidRPr="00004545">
                        <w:rPr>
                          <w:rFonts w:ascii="Times New Roman" w:hAnsi="Times New Roman" w:cs="Times New Roman"/>
                          <w:color w:val="auto"/>
                          <w:spacing w:val="4"/>
                          <w:sz w:val="24"/>
                          <w:szCs w:val="24"/>
                        </w:rPr>
                        <w:t>Silicone</w:t>
                      </w:r>
                    </w:p>
                    <w:p w14:paraId="588061B4" w14:textId="6E11BD4B" w:rsidR="00004545" w:rsidRPr="000C35B9" w:rsidRDefault="00004545" w:rsidP="00004545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Released </w:t>
                      </w:r>
                      <w:r w:rsidR="00D0680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y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ar: 2020</w:t>
                      </w:r>
                    </w:p>
                    <w:p w14:paraId="098549A0" w14:textId="557DDC7C" w:rsidR="00004545" w:rsidRPr="000C35B9" w:rsidRDefault="00004545" w:rsidP="00004545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3F6BB2A" wp14:editId="22DB0EC8">
                <wp:simplePos x="0" y="0"/>
                <wp:positionH relativeFrom="column">
                  <wp:posOffset>2111375</wp:posOffset>
                </wp:positionH>
                <wp:positionV relativeFrom="paragraph">
                  <wp:posOffset>238125</wp:posOffset>
                </wp:positionV>
                <wp:extent cx="1470025" cy="1562100"/>
                <wp:effectExtent l="0" t="0" r="15875" b="19050"/>
                <wp:wrapNone/>
                <wp:docPr id="32" name="Rectangle: Rounded Corner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0025" cy="15621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706860" w14:textId="6B060595" w:rsidR="00D86B51" w:rsidRPr="00D13761" w:rsidRDefault="00D86B51" w:rsidP="00004545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rand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Samsung</w:t>
                            </w:r>
                          </w:p>
                          <w:p w14:paraId="4460E339" w14:textId="1419FD54" w:rsidR="00D86B51" w:rsidRPr="00D13761" w:rsidRDefault="00D86B51" w:rsidP="00004545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odel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Samsung Galaxy Watch Active2</w:t>
                            </w:r>
                          </w:p>
                          <w:p w14:paraId="66B64215" w14:textId="2FC08EDF" w:rsidR="00004545" w:rsidRPr="000C35B9" w:rsidRDefault="00004545" w:rsidP="00004545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Released </w:t>
                            </w:r>
                            <w:r w:rsidR="00D0680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y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ar: 2019</w:t>
                            </w:r>
                          </w:p>
                          <w:p w14:paraId="53F9CBF6" w14:textId="1182EC77" w:rsidR="00D86B51" w:rsidRPr="000C35B9" w:rsidRDefault="00D86B51" w:rsidP="0000454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3F6BB2A" id="Rectangle: Rounded Corners 32" o:spid="_x0000_s1043" style="position:absolute;margin-left:166.25pt;margin-top:18.75pt;width:115.75pt;height:123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" fillcolor="white [3201]" strokecolor="#70ad47 [3209]" strokeweight="1pt">
                <v:stroke joinstyle="miter"/>
                <v:textbox>
                  <w:txbxContent>
                    <w:p w14:paraId="05706860" w14:textId="6B060595" w:rsidR="00D86B51" w:rsidRPr="00D13761" w:rsidRDefault="00D86B51" w:rsidP="00004545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rand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Samsung</w:t>
                      </w:r>
                    </w:p>
                    <w:p w14:paraId="4460E339" w14:textId="1419FD54" w:rsidR="00D86B51" w:rsidRPr="00D13761" w:rsidRDefault="00D86B51" w:rsidP="00004545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odel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Samsung Galaxy Watch Active2</w:t>
                      </w:r>
                    </w:p>
                    <w:p w14:paraId="66B64215" w14:textId="2FC08EDF" w:rsidR="00004545" w:rsidRPr="000C35B9" w:rsidRDefault="00004545" w:rsidP="00004545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Released </w:t>
                      </w:r>
                      <w:r w:rsidR="00D0680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y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ar: 2019</w:t>
                      </w:r>
                    </w:p>
                    <w:p w14:paraId="53F9CBF6" w14:textId="1182EC77" w:rsidR="00D86B51" w:rsidRPr="000C35B9" w:rsidRDefault="00D86B51" w:rsidP="00004545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2836866D" w14:textId="253459A5" w:rsidR="00D06801" w:rsidRPr="00D06801" w:rsidRDefault="00D06801" w:rsidP="00D06801"/>
    <w:p w14:paraId="12A65A75" w14:textId="2A41675D" w:rsidR="00D06801" w:rsidRPr="00D06801" w:rsidRDefault="00D06801" w:rsidP="00D06801"/>
    <w:p w14:paraId="0B8E986A" w14:textId="5B5453BF" w:rsidR="00D06801" w:rsidRPr="00D06801" w:rsidRDefault="00D06801" w:rsidP="00D06801"/>
    <w:p w14:paraId="725EDF8C" w14:textId="23775C1B" w:rsidR="00D06801" w:rsidRPr="00D06801" w:rsidRDefault="00D06801" w:rsidP="00D06801"/>
    <w:p w14:paraId="363D266D" w14:textId="62F801DB" w:rsidR="00D06801" w:rsidRPr="00D06801" w:rsidRDefault="00D06801" w:rsidP="00D06801"/>
    <w:p w14:paraId="5F6C1BBA" w14:textId="3C6D0F66" w:rsidR="00D06801" w:rsidRPr="00D06801" w:rsidRDefault="00D06801" w:rsidP="00D06801"/>
    <w:p w14:paraId="68EB2AC0" w14:textId="473C9FCA" w:rsidR="00D06801" w:rsidRPr="00D06801" w:rsidRDefault="00D06801" w:rsidP="00D06801"/>
    <w:p w14:paraId="7CC1412B" w14:textId="4B06CF43" w:rsidR="00D06801" w:rsidRDefault="00D06801" w:rsidP="00D06801"/>
    <w:p w14:paraId="0986B4B8" w14:textId="35152CA2" w:rsidR="00D06801" w:rsidRPr="00D06801" w:rsidRDefault="00D06801" w:rsidP="00D06801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B19E77F" wp14:editId="061F6D75">
                <wp:simplePos x="0" y="0"/>
                <wp:positionH relativeFrom="column">
                  <wp:posOffset>2085975</wp:posOffset>
                </wp:positionH>
                <wp:positionV relativeFrom="paragraph">
                  <wp:posOffset>200025</wp:posOffset>
                </wp:positionV>
                <wp:extent cx="1387475" cy="781050"/>
                <wp:effectExtent l="0" t="0" r="22225" b="19050"/>
                <wp:wrapNone/>
                <wp:docPr id="38" name="Rectangle: Rounded Corners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7475" cy="7810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71B9C9" w14:textId="77777777" w:rsidR="00D06801" w:rsidRPr="00D13761" w:rsidRDefault="00D06801" w:rsidP="00D0680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Class: </w:t>
                            </w:r>
                          </w:p>
                          <w:p w14:paraId="7DF12490" w14:textId="22061BFD" w:rsidR="00D06801" w:rsidRPr="00D13761" w:rsidRDefault="00D06801" w:rsidP="00D0680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reakfast Ma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B19E77F" id="Rectangle: Rounded Corners 38" o:spid="_x0000_s1044" style="position:absolute;margin-left:164.25pt;margin-top:15.75pt;width:109.25pt;height:61.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" fillcolor="white [3201]" strokecolor="#70ad47 [3209]" strokeweight="1pt">
                <v:stroke joinstyle="miter"/>
                <v:textbox>
                  <w:txbxContent>
                    <w:p w14:paraId="3871B9C9" w14:textId="77777777" w:rsidR="00D06801" w:rsidRPr="00D13761" w:rsidRDefault="00D06801" w:rsidP="00D0680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Class: </w:t>
                      </w:r>
                    </w:p>
                    <w:p w14:paraId="7DF12490" w14:textId="22061BFD" w:rsidR="00D06801" w:rsidRPr="00D13761" w:rsidRDefault="00D06801" w:rsidP="00D0680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reakfast Maker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41A620E" w14:textId="33309DEF" w:rsidR="00D06801" w:rsidRPr="00D06801" w:rsidRDefault="00D06801" w:rsidP="00D06801"/>
    <w:p w14:paraId="6B27B48F" w14:textId="6D46D0E0" w:rsidR="00D06801" w:rsidRPr="00D06801" w:rsidRDefault="00D06801" w:rsidP="00D06801"/>
    <w:p w14:paraId="50C81630" w14:textId="29C01110" w:rsidR="00D06801" w:rsidRPr="00D06801" w:rsidRDefault="00216579" w:rsidP="00D06801"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66703CE" wp14:editId="1CECC252">
                <wp:simplePos x="0" y="0"/>
                <wp:positionH relativeFrom="column">
                  <wp:posOffset>2047875</wp:posOffset>
                </wp:positionH>
                <wp:positionV relativeFrom="paragraph">
                  <wp:posOffset>123825</wp:posOffset>
                </wp:positionV>
                <wp:extent cx="1470025" cy="1562100"/>
                <wp:effectExtent l="0" t="0" r="15875" b="19050"/>
                <wp:wrapNone/>
                <wp:docPr id="39" name="Rectangle: Rounded Corners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0025" cy="15621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4BD82E" w14:textId="77777777" w:rsidR="00D06801" w:rsidRPr="00D13761" w:rsidRDefault="00D06801" w:rsidP="00D0680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roperties:</w:t>
                            </w:r>
                          </w:p>
                          <w:p w14:paraId="61B14E27" w14:textId="77777777" w:rsidR="00D06801" w:rsidRPr="00D13761" w:rsidRDefault="00D06801" w:rsidP="00D0680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rand</w:t>
                            </w:r>
                          </w:p>
                          <w:p w14:paraId="42930FA2" w14:textId="046C0DC7" w:rsidR="00252A8C" w:rsidRPr="00252A8C" w:rsidRDefault="00252A8C" w:rsidP="00252A8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  <w:r w:rsidRPr="00252A8C"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>Voltage</w:t>
                            </w:r>
                          </w:p>
                          <w:p w14:paraId="041B85E3" w14:textId="1ECB9DA9" w:rsidR="00D06801" w:rsidRPr="000C35B9" w:rsidRDefault="00252A8C" w:rsidP="00252A8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52A8C"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>Oven capac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66703CE" id="Rectangle: Rounded Corners 39" o:spid="_x0000_s1045" style="position:absolute;margin-left:161.25pt;margin-top:9.75pt;width:115.75pt;height:123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" fillcolor="white [3201]" strokecolor="#70ad47 [3209]" strokeweight="1pt">
                <v:stroke joinstyle="miter"/>
                <v:textbox>
                  <w:txbxContent>
                    <w:p w14:paraId="7D4BD82E" w14:textId="77777777" w:rsidR="00D06801" w:rsidRPr="00D13761" w:rsidRDefault="00D06801" w:rsidP="00D0680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roperties:</w:t>
                      </w:r>
                    </w:p>
                    <w:p w14:paraId="61B14E27" w14:textId="77777777" w:rsidR="00D06801" w:rsidRPr="00D13761" w:rsidRDefault="00D06801" w:rsidP="00D0680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rand</w:t>
                      </w:r>
                    </w:p>
                    <w:p w14:paraId="42930FA2" w14:textId="046C0DC7" w:rsidR="00252A8C" w:rsidRPr="00252A8C" w:rsidRDefault="00252A8C" w:rsidP="00252A8C">
                      <w:pPr>
                        <w:jc w:val="center"/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</w:pPr>
                      <w:r w:rsidRPr="00252A8C"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>Voltage</w:t>
                      </w:r>
                    </w:p>
                    <w:p w14:paraId="041B85E3" w14:textId="1ECB9DA9" w:rsidR="00D06801" w:rsidRPr="000C35B9" w:rsidRDefault="00252A8C" w:rsidP="00252A8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52A8C"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>Oven capacit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B612E90" w14:textId="29103DDC" w:rsidR="00D06801" w:rsidRDefault="00D06801" w:rsidP="00D06801"/>
    <w:p w14:paraId="62710DAC" w14:textId="35C6E15A" w:rsidR="00D06801" w:rsidRPr="00D06801" w:rsidRDefault="00D06801" w:rsidP="00D06801"/>
    <w:p w14:paraId="431F6857" w14:textId="26F296D7" w:rsidR="00D06801" w:rsidRPr="00D06801" w:rsidRDefault="00D06801" w:rsidP="00D06801"/>
    <w:p w14:paraId="439189A7" w14:textId="415A9373" w:rsidR="00D06801" w:rsidRPr="00D06801" w:rsidRDefault="00D06801" w:rsidP="00D06801"/>
    <w:p w14:paraId="4AD77D11" w14:textId="3549A9DA" w:rsidR="00D06801" w:rsidRPr="00D06801" w:rsidRDefault="00216579" w:rsidP="00D06801"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442892C" wp14:editId="0773B274">
                <wp:simplePos x="0" y="0"/>
                <wp:positionH relativeFrom="column">
                  <wp:posOffset>2047875</wp:posOffset>
                </wp:positionH>
                <wp:positionV relativeFrom="paragraph">
                  <wp:posOffset>257810</wp:posOffset>
                </wp:positionV>
                <wp:extent cx="1498600" cy="1470025"/>
                <wp:effectExtent l="0" t="0" r="25400" b="15875"/>
                <wp:wrapNone/>
                <wp:docPr id="40" name="Rectangle: Rounded Corners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8600" cy="14700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D0D694" w14:textId="77777777" w:rsidR="00D06801" w:rsidRPr="00D13761" w:rsidRDefault="00D06801" w:rsidP="00D0680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Behaviours: </w:t>
                            </w:r>
                          </w:p>
                          <w:p w14:paraId="01C4C8AE" w14:textId="1FA6586A" w:rsidR="00D06801" w:rsidRPr="00D13761" w:rsidRDefault="00D06801" w:rsidP="00D0680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Make </w:t>
                            </w: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offee</w:t>
                            </w: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755377AD" w14:textId="35D86C28" w:rsidR="00D06801" w:rsidRPr="00D13761" w:rsidRDefault="00D06801" w:rsidP="00D0680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oast</w:t>
                            </w: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1E231818" w14:textId="247216EF" w:rsidR="00D06801" w:rsidRPr="00D13761" w:rsidRDefault="00252A8C" w:rsidP="00D0680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ry</w:t>
                            </w:r>
                            <w:r w:rsidR="00D06801"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="00D06801"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43601F05" w14:textId="77777777" w:rsidR="00D06801" w:rsidRDefault="00D06801" w:rsidP="00D0680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442892C" id="Rectangle: Rounded Corners 40" o:spid="_x0000_s1046" style="position:absolute;margin-left:161.25pt;margin-top:20.3pt;width:118pt;height:115.7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" fillcolor="white [3201]" strokecolor="#70ad47 [3209]" strokeweight="1pt">
                <v:stroke joinstyle="miter"/>
                <v:textbox>
                  <w:txbxContent>
                    <w:p w14:paraId="57D0D694" w14:textId="77777777" w:rsidR="00D06801" w:rsidRPr="00D13761" w:rsidRDefault="00D06801" w:rsidP="00D0680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Behaviours: </w:t>
                      </w:r>
                    </w:p>
                    <w:p w14:paraId="01C4C8AE" w14:textId="1FA6586A" w:rsidR="00D06801" w:rsidRPr="00D13761" w:rsidRDefault="00D06801" w:rsidP="00D0680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Make </w:t>
                      </w: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offee</w:t>
                      </w: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</w:t>
                      </w:r>
                      <w:proofErr w:type="gramEnd"/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14:paraId="755377AD" w14:textId="35D86C28" w:rsidR="00D06801" w:rsidRPr="00D13761" w:rsidRDefault="00D06801" w:rsidP="00D0680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oast</w:t>
                      </w: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</w:t>
                      </w:r>
                      <w:proofErr w:type="gramEnd"/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14:paraId="1E231818" w14:textId="247216EF" w:rsidR="00D06801" w:rsidRPr="00D13761" w:rsidRDefault="00252A8C" w:rsidP="00D0680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ry</w:t>
                      </w:r>
                      <w:r w:rsidR="00D06801"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</w:t>
                      </w:r>
                      <w:proofErr w:type="gramEnd"/>
                      <w:r w:rsidR="00D06801"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14:paraId="43601F05" w14:textId="77777777" w:rsidR="00D06801" w:rsidRDefault="00D06801" w:rsidP="00D06801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14:paraId="558E8646" w14:textId="296CD09D" w:rsidR="00D06801" w:rsidRPr="00D06801" w:rsidRDefault="00D06801" w:rsidP="00D06801"/>
    <w:p w14:paraId="47E9A9E7" w14:textId="41B436A8" w:rsidR="00D06801" w:rsidRDefault="00D06801" w:rsidP="00D06801"/>
    <w:p w14:paraId="18B1149B" w14:textId="7C49CD20" w:rsidR="00D06801" w:rsidRDefault="00D06801" w:rsidP="00D06801">
      <w:pPr>
        <w:tabs>
          <w:tab w:val="left" w:pos="3900"/>
        </w:tabs>
      </w:pPr>
      <w:r>
        <w:tab/>
      </w:r>
    </w:p>
    <w:p w14:paraId="5DE81D54" w14:textId="22B5D8C4" w:rsidR="00252A8C" w:rsidRPr="00252A8C" w:rsidRDefault="00252A8C" w:rsidP="00252A8C"/>
    <w:p w14:paraId="777194C7" w14:textId="7BE61AB9" w:rsidR="00252A8C" w:rsidRPr="00252A8C" w:rsidRDefault="00252A8C" w:rsidP="00252A8C"/>
    <w:p w14:paraId="60E9F34D" w14:textId="3F6EFBA6" w:rsidR="00252A8C" w:rsidRPr="00252A8C" w:rsidRDefault="00252A8C" w:rsidP="00252A8C"/>
    <w:p w14:paraId="2E7D62FC" w14:textId="07683C4F" w:rsidR="00252A8C" w:rsidRPr="00252A8C" w:rsidRDefault="00216579" w:rsidP="00252A8C">
      <w:r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76EDD064" wp14:editId="77255915">
                <wp:simplePos x="0" y="0"/>
                <wp:positionH relativeFrom="column">
                  <wp:posOffset>4562476</wp:posOffset>
                </wp:positionH>
                <wp:positionV relativeFrom="paragraph">
                  <wp:posOffset>225729</wp:posOffset>
                </wp:positionV>
                <wp:extent cx="177800" cy="263525"/>
                <wp:effectExtent l="57150" t="19050" r="31750" b="0"/>
                <wp:wrapNone/>
                <wp:docPr id="79" name="Arrow: Down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139912">
                          <a:off x="0" y="0"/>
                          <a:ext cx="177800" cy="26352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08AF42" id="Arrow: Down 79" o:spid="_x0000_s1026" type="#_x0000_t67" style="position:absolute;margin-left:359.25pt;margin-top:17.75pt;width:14pt;height:20.75pt;rotation:-2687072fd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" adj="14313" fillcolor="white [3212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21E1D3E7" wp14:editId="7037527F">
                <wp:simplePos x="0" y="0"/>
                <wp:positionH relativeFrom="column">
                  <wp:posOffset>876300</wp:posOffset>
                </wp:positionH>
                <wp:positionV relativeFrom="paragraph">
                  <wp:posOffset>224313</wp:posOffset>
                </wp:positionV>
                <wp:extent cx="177800" cy="263525"/>
                <wp:effectExtent l="38100" t="19050" r="31750" b="0"/>
                <wp:wrapNone/>
                <wp:docPr id="78" name="Arrow: Down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231275">
                          <a:off x="0" y="0"/>
                          <a:ext cx="177800" cy="26352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8975F6" id="Arrow: Down 78" o:spid="_x0000_s1026" type="#_x0000_t67" style="position:absolute;margin-left:69pt;margin-top:17.65pt;width:14pt;height:20.75pt;rotation:2437147fd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" adj="14313" fillcolor="white [3212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16ECA099" wp14:editId="0EA62414">
                <wp:simplePos x="0" y="0"/>
                <wp:positionH relativeFrom="column">
                  <wp:posOffset>2698750</wp:posOffset>
                </wp:positionH>
                <wp:positionV relativeFrom="paragraph">
                  <wp:posOffset>250825</wp:posOffset>
                </wp:positionV>
                <wp:extent cx="177800" cy="263525"/>
                <wp:effectExtent l="19050" t="0" r="12700" b="41275"/>
                <wp:wrapNone/>
                <wp:docPr id="77" name="Arrow: Down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26352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33930F" id="Arrow: Down 77" o:spid="_x0000_s1026" type="#_x0000_t67" style="position:absolute;margin-left:212.5pt;margin-top:19.75pt;width:14pt;height:20.75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" adj="14313" fillcolor="white [3212]" strokecolor="#1f3763 [1604]" strokeweight="1pt"/>
            </w:pict>
          </mc:Fallback>
        </mc:AlternateContent>
      </w:r>
    </w:p>
    <w:p w14:paraId="3030FBC9" w14:textId="4B5A3356" w:rsidR="00252A8C" w:rsidRPr="00252A8C" w:rsidRDefault="00252A8C" w:rsidP="00252A8C"/>
    <w:p w14:paraId="1B504348" w14:textId="12A16494" w:rsidR="00252A8C" w:rsidRPr="00252A8C" w:rsidRDefault="00252A8C" w:rsidP="00252A8C"/>
    <w:p w14:paraId="2420C9B3" w14:textId="230C75F2" w:rsidR="00252A8C" w:rsidRPr="00252A8C" w:rsidRDefault="00216579" w:rsidP="00252A8C"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D34D7B6" wp14:editId="4C20751A">
                <wp:simplePos x="0" y="0"/>
                <wp:positionH relativeFrom="column">
                  <wp:posOffset>-47625</wp:posOffset>
                </wp:positionH>
                <wp:positionV relativeFrom="paragraph">
                  <wp:posOffset>157480</wp:posOffset>
                </wp:positionV>
                <wp:extent cx="1695450" cy="1562100"/>
                <wp:effectExtent l="0" t="0" r="19050" b="19050"/>
                <wp:wrapNone/>
                <wp:docPr id="41" name="Rectangle: Rounded Corners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95450" cy="15621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A3A455" w14:textId="2486CB5A" w:rsidR="00252A8C" w:rsidRPr="00252A8C" w:rsidRDefault="00252A8C" w:rsidP="00252A8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52A8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Brand: </w:t>
                            </w:r>
                            <w:proofErr w:type="spellStart"/>
                            <w:r w:rsidRPr="00252A8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okany</w:t>
                            </w:r>
                            <w:proofErr w:type="spellEnd"/>
                          </w:p>
                          <w:p w14:paraId="04E54F32" w14:textId="6C1BF293" w:rsidR="00252A8C" w:rsidRPr="00252A8C" w:rsidRDefault="00252A8C" w:rsidP="00252A8C">
                            <w:pPr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  <w:r w:rsidRPr="00252A8C"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>Voltage: 220v-240V</w:t>
                            </w:r>
                          </w:p>
                          <w:p w14:paraId="3F488011" w14:textId="00E5A486" w:rsidR="00252A8C" w:rsidRPr="00252A8C" w:rsidRDefault="00252A8C" w:rsidP="00252A8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52A8C"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>Oven capacity: 9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D34D7B6" id="Rectangle: Rounded Corners 41" o:spid="_x0000_s1047" style="position:absolute;margin-left:-3.75pt;margin-top:12.4pt;width:133.5pt;height:123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" fillcolor="white [3201]" strokecolor="#70ad47 [3209]" strokeweight="1pt">
                <v:stroke joinstyle="miter"/>
                <v:textbox>
                  <w:txbxContent>
                    <w:p w14:paraId="18A3A455" w14:textId="2486CB5A" w:rsidR="00252A8C" w:rsidRPr="00252A8C" w:rsidRDefault="00252A8C" w:rsidP="00252A8C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52A8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Brand: </w:t>
                      </w:r>
                      <w:proofErr w:type="spellStart"/>
                      <w:r w:rsidRPr="00252A8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okany</w:t>
                      </w:r>
                      <w:proofErr w:type="spellEnd"/>
                    </w:p>
                    <w:p w14:paraId="04E54F32" w14:textId="6C1BF293" w:rsidR="00252A8C" w:rsidRPr="00252A8C" w:rsidRDefault="00252A8C" w:rsidP="00252A8C">
                      <w:pPr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</w:pPr>
                      <w:r w:rsidRPr="00252A8C"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>Voltage: 220v-240V</w:t>
                      </w:r>
                    </w:p>
                    <w:p w14:paraId="3F488011" w14:textId="00E5A486" w:rsidR="00252A8C" w:rsidRPr="00252A8C" w:rsidRDefault="00252A8C" w:rsidP="00252A8C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52A8C"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>Oven capacity: 9L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38F553D" wp14:editId="03DDCD27">
                <wp:simplePos x="0" y="0"/>
                <wp:positionH relativeFrom="column">
                  <wp:posOffset>4181475</wp:posOffset>
                </wp:positionH>
                <wp:positionV relativeFrom="paragraph">
                  <wp:posOffset>176530</wp:posOffset>
                </wp:positionV>
                <wp:extent cx="1689100" cy="1562100"/>
                <wp:effectExtent l="0" t="0" r="25400" b="19050"/>
                <wp:wrapNone/>
                <wp:docPr id="43" name="Rectangle: Rounded Corners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9100" cy="15621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6E8381" w14:textId="0727C520" w:rsidR="00252A8C" w:rsidRPr="00252A8C" w:rsidRDefault="00252A8C" w:rsidP="00252A8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52A8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Brand: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ukyi</w:t>
                            </w:r>
                            <w:proofErr w:type="spellEnd"/>
                          </w:p>
                          <w:p w14:paraId="42B7E88B" w14:textId="2DF99549" w:rsidR="00252A8C" w:rsidRPr="00252A8C" w:rsidRDefault="00252A8C" w:rsidP="00252A8C">
                            <w:pPr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  <w:r w:rsidRPr="00252A8C"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Voltage: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>220V</w:t>
                            </w:r>
                          </w:p>
                          <w:p w14:paraId="2460FFEE" w14:textId="7FFFED9E" w:rsidR="00252A8C" w:rsidRPr="00252A8C" w:rsidRDefault="00252A8C" w:rsidP="00252A8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52A8C"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Oven capacity: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>8</w:t>
                            </w:r>
                            <w:r w:rsidRPr="00252A8C"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>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38F553D" id="Rectangle: Rounded Corners 43" o:spid="_x0000_s1048" style="position:absolute;margin-left:329.25pt;margin-top:13.9pt;width:133pt;height:123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" fillcolor="white [3201]" strokecolor="#70ad47 [3209]" strokeweight="1pt">
                <v:stroke joinstyle="miter"/>
                <v:textbox>
                  <w:txbxContent>
                    <w:p w14:paraId="786E8381" w14:textId="0727C520" w:rsidR="00252A8C" w:rsidRPr="00252A8C" w:rsidRDefault="00252A8C" w:rsidP="00252A8C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52A8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Brand: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ukyi</w:t>
                      </w:r>
                      <w:proofErr w:type="spellEnd"/>
                    </w:p>
                    <w:p w14:paraId="42B7E88B" w14:textId="2DF99549" w:rsidR="00252A8C" w:rsidRPr="00252A8C" w:rsidRDefault="00252A8C" w:rsidP="00252A8C">
                      <w:pPr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</w:pPr>
                      <w:r w:rsidRPr="00252A8C"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 xml:space="preserve">Voltage: </w:t>
                      </w:r>
                      <w:r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>220V</w:t>
                      </w:r>
                    </w:p>
                    <w:p w14:paraId="2460FFEE" w14:textId="7FFFED9E" w:rsidR="00252A8C" w:rsidRPr="00252A8C" w:rsidRDefault="00252A8C" w:rsidP="00252A8C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52A8C"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 xml:space="preserve">Oven capacity: </w:t>
                      </w:r>
                      <w:r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>8</w:t>
                      </w:r>
                      <w:r w:rsidRPr="00252A8C"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>L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ED615D1" wp14:editId="7ECDF323">
                <wp:simplePos x="0" y="0"/>
                <wp:positionH relativeFrom="column">
                  <wp:posOffset>2085975</wp:posOffset>
                </wp:positionH>
                <wp:positionV relativeFrom="paragraph">
                  <wp:posOffset>179705</wp:posOffset>
                </wp:positionV>
                <wp:extent cx="1673225" cy="1562100"/>
                <wp:effectExtent l="0" t="0" r="22225" b="19050"/>
                <wp:wrapNone/>
                <wp:docPr id="42" name="Rectangle: Rounded Corners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3225" cy="15621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9CFB2A" w14:textId="30A0C3BA" w:rsidR="00252A8C" w:rsidRPr="00252A8C" w:rsidRDefault="00252A8C" w:rsidP="00252A8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52A8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Brand: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unpentown</w:t>
                            </w:r>
                            <w:proofErr w:type="spellEnd"/>
                          </w:p>
                          <w:p w14:paraId="3F5C49AF" w14:textId="130F775D" w:rsidR="00252A8C" w:rsidRPr="00252A8C" w:rsidRDefault="00252A8C" w:rsidP="00252A8C">
                            <w:pPr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  <w:r w:rsidRPr="00252A8C"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Voltage: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>120V</w:t>
                            </w:r>
                          </w:p>
                          <w:p w14:paraId="528386BB" w14:textId="5FDB7A53" w:rsidR="00252A8C" w:rsidRPr="00252A8C" w:rsidRDefault="00252A8C" w:rsidP="00252A8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52A8C"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Oven capacity: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>5</w:t>
                            </w:r>
                            <w:r w:rsidRPr="00252A8C"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>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ED615D1" id="Rectangle: Rounded Corners 42" o:spid="_x0000_s1049" style="position:absolute;margin-left:164.25pt;margin-top:14.15pt;width:131.75pt;height:123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" fillcolor="white [3201]" strokecolor="#70ad47 [3209]" strokeweight="1pt">
                <v:stroke joinstyle="miter"/>
                <v:textbox>
                  <w:txbxContent>
                    <w:p w14:paraId="369CFB2A" w14:textId="30A0C3BA" w:rsidR="00252A8C" w:rsidRPr="00252A8C" w:rsidRDefault="00252A8C" w:rsidP="00252A8C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52A8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Brand: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unpentown</w:t>
                      </w:r>
                      <w:proofErr w:type="spellEnd"/>
                    </w:p>
                    <w:p w14:paraId="3F5C49AF" w14:textId="130F775D" w:rsidR="00252A8C" w:rsidRPr="00252A8C" w:rsidRDefault="00252A8C" w:rsidP="00252A8C">
                      <w:pPr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</w:pPr>
                      <w:r w:rsidRPr="00252A8C"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 xml:space="preserve">Voltage: </w:t>
                      </w:r>
                      <w:r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>120V</w:t>
                      </w:r>
                    </w:p>
                    <w:p w14:paraId="528386BB" w14:textId="5FDB7A53" w:rsidR="00252A8C" w:rsidRPr="00252A8C" w:rsidRDefault="00252A8C" w:rsidP="00252A8C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52A8C"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 xml:space="preserve">Oven capacity: </w:t>
                      </w:r>
                      <w:r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>5</w:t>
                      </w:r>
                      <w:r w:rsidRPr="00252A8C"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>L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3F4F252" w14:textId="2E537CCF" w:rsidR="00252A8C" w:rsidRPr="00252A8C" w:rsidRDefault="00252A8C" w:rsidP="00252A8C"/>
    <w:p w14:paraId="1109CD6B" w14:textId="4A106ED8" w:rsidR="00252A8C" w:rsidRPr="00252A8C" w:rsidRDefault="00252A8C" w:rsidP="00252A8C"/>
    <w:p w14:paraId="4A1B5661" w14:textId="71D5A2E7" w:rsidR="00252A8C" w:rsidRDefault="00252A8C" w:rsidP="00252A8C"/>
    <w:p w14:paraId="0FA5EB8A" w14:textId="197D4977" w:rsidR="00252A8C" w:rsidRDefault="00252A8C" w:rsidP="00252A8C">
      <w:pPr>
        <w:tabs>
          <w:tab w:val="left" w:pos="1650"/>
        </w:tabs>
      </w:pPr>
      <w:r>
        <w:rPr>
          <w:noProof/>
        </w:rPr>
        <w:drawing>
          <wp:anchor distT="0" distB="0" distL="114300" distR="114300" simplePos="0" relativeHeight="251717632" behindDoc="0" locked="0" layoutInCell="1" allowOverlap="1" wp14:anchorId="6BAD7795" wp14:editId="783F5893">
            <wp:simplePos x="0" y="0"/>
            <wp:positionH relativeFrom="column">
              <wp:posOffset>4225925</wp:posOffset>
            </wp:positionH>
            <wp:positionV relativeFrom="paragraph">
              <wp:posOffset>1299845</wp:posOffset>
            </wp:positionV>
            <wp:extent cx="1273175" cy="1273175"/>
            <wp:effectExtent l="0" t="0" r="3175" b="3175"/>
            <wp:wrapSquare wrapText="bothSides"/>
            <wp:docPr id="44" name="Picture 44" descr="CUKYI Multifunction 3 in 1 breakfast machine 8L Electric mini Oven Coffee  maker eggs frying pan household bread pizza oven grill|breakfast maker| breakfast machineoven electric - AliExpr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UKYI Multifunction 3 in 1 breakfast machine 8L Electric mini Oven Coffee  maker eggs frying pan household bread pizza oven grill|breakfast maker| breakfast machineoven electric - AliExpress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3175" cy="127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ab/>
      </w:r>
    </w:p>
    <w:p w14:paraId="67179438" w14:textId="30DADF1E" w:rsidR="00252A8C" w:rsidRPr="00252A8C" w:rsidRDefault="00252A8C" w:rsidP="00252A8C"/>
    <w:p w14:paraId="63EDFB62" w14:textId="66D2E896" w:rsidR="00252A8C" w:rsidRPr="00252A8C" w:rsidRDefault="00252A8C" w:rsidP="00252A8C"/>
    <w:p w14:paraId="7B88CB96" w14:textId="21749A73" w:rsidR="00252A8C" w:rsidRDefault="00252A8C" w:rsidP="00252A8C"/>
    <w:p w14:paraId="5156A6EA" w14:textId="102B4357" w:rsidR="00252A8C" w:rsidRDefault="0074641B" w:rsidP="00252A8C">
      <w:pPr>
        <w:jc w:val="center"/>
        <w:rPr>
          <w:noProof/>
        </w:rPr>
      </w:pPr>
      <w:r>
        <w:rPr>
          <w:noProof/>
        </w:rPr>
        <w:drawing>
          <wp:anchor distT="0" distB="0" distL="114300" distR="114300" simplePos="0" relativeHeight="251719680" behindDoc="0" locked="0" layoutInCell="1" allowOverlap="1" wp14:anchorId="5DE0AE0A" wp14:editId="052A4C2C">
            <wp:simplePos x="0" y="0"/>
            <wp:positionH relativeFrom="column">
              <wp:posOffset>82550</wp:posOffset>
            </wp:positionH>
            <wp:positionV relativeFrom="paragraph">
              <wp:posOffset>74930</wp:posOffset>
            </wp:positionV>
            <wp:extent cx="1270635" cy="1270635"/>
            <wp:effectExtent l="0" t="0" r="5715" b="5715"/>
            <wp:wrapSquare wrapText="bothSides"/>
            <wp:docPr id="47" name="Picture 47" descr="🔥🔥3 IN 1 BREAKFAST MAKER(SOKANY) 9L | Shopee Malays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🔥🔥3 IN 1 BREAKFAST MAKER(SOKANY) 9L | Shopee Malaysia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635" cy="1270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2A8C">
        <w:rPr>
          <w:noProof/>
        </w:rPr>
        <w:drawing>
          <wp:anchor distT="0" distB="0" distL="114300" distR="114300" simplePos="0" relativeHeight="251718656" behindDoc="0" locked="0" layoutInCell="1" allowOverlap="1" wp14:anchorId="294EB602" wp14:editId="01DB8593">
            <wp:simplePos x="0" y="0"/>
            <wp:positionH relativeFrom="column">
              <wp:posOffset>2012950</wp:posOffset>
            </wp:positionH>
            <wp:positionV relativeFrom="paragraph">
              <wp:posOffset>165100</wp:posOffset>
            </wp:positionV>
            <wp:extent cx="1568450" cy="1062990"/>
            <wp:effectExtent l="0" t="0" r="0" b="3810"/>
            <wp:wrapSquare wrapText="bothSides"/>
            <wp:docPr id="46" name="Picture 46" descr="BM-1107: Stainless Steel 3-in-1 Breakfast Maker – Sunpentown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BM-1107: Stainless Steel 3-in-1 Breakfast Maker – Sunpentown.com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8450" cy="1062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2A8C">
        <w:rPr>
          <w:noProof/>
        </w:rPr>
        <w:t xml:space="preserve"> </w:t>
      </w:r>
    </w:p>
    <w:p w14:paraId="4AEFCB96" w14:textId="4CD7F6A9" w:rsidR="00252A8C" w:rsidRDefault="00252A8C" w:rsidP="00252A8C">
      <w:pPr>
        <w:jc w:val="center"/>
        <w:rPr>
          <w:noProof/>
        </w:rPr>
      </w:pPr>
    </w:p>
    <w:p w14:paraId="298A74B9" w14:textId="60C951F4" w:rsidR="00252A8C" w:rsidRDefault="00252A8C" w:rsidP="00252A8C">
      <w:pPr>
        <w:jc w:val="center"/>
      </w:pPr>
    </w:p>
    <w:p w14:paraId="0E280ADA" w14:textId="41C31006" w:rsidR="00252A8C" w:rsidRPr="00252A8C" w:rsidRDefault="00252A8C" w:rsidP="00252A8C"/>
    <w:p w14:paraId="25ECA4F0" w14:textId="0A2B7F89" w:rsidR="00252A8C" w:rsidRPr="00252A8C" w:rsidRDefault="00252A8C" w:rsidP="00252A8C"/>
    <w:p w14:paraId="10E1C40A" w14:textId="0C1B6453" w:rsidR="00252A8C" w:rsidRPr="00252A8C" w:rsidRDefault="00252A8C" w:rsidP="00252A8C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2082B481" wp14:editId="19675DEA">
                <wp:simplePos x="0" y="0"/>
                <wp:positionH relativeFrom="column">
                  <wp:posOffset>2206625</wp:posOffset>
                </wp:positionH>
                <wp:positionV relativeFrom="paragraph">
                  <wp:posOffset>180340</wp:posOffset>
                </wp:positionV>
                <wp:extent cx="1387475" cy="781050"/>
                <wp:effectExtent l="0" t="0" r="22225" b="19050"/>
                <wp:wrapNone/>
                <wp:docPr id="48" name="Rectangle: Rounded Corners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7475" cy="7810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3C893" w14:textId="77777777" w:rsidR="00252A8C" w:rsidRPr="00D13761" w:rsidRDefault="00252A8C" w:rsidP="00252A8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Class: </w:t>
                            </w:r>
                          </w:p>
                          <w:p w14:paraId="21927B75" w14:textId="4607D478" w:rsidR="00252A8C" w:rsidRPr="00D13761" w:rsidRDefault="0074641B" w:rsidP="00252A8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Microwave </w:t>
                            </w:r>
                            <w:r w:rsidR="00252A8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v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082B481" id="Rectangle: Rounded Corners 48" o:spid="_x0000_s1050" style="position:absolute;margin-left:173.75pt;margin-top:14.2pt;width:109.25pt;height:61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" fillcolor="white [3201]" strokecolor="#70ad47 [3209]" strokeweight="1pt">
                <v:stroke joinstyle="miter"/>
                <v:textbox>
                  <w:txbxContent>
                    <w:p w14:paraId="34E3C893" w14:textId="77777777" w:rsidR="00252A8C" w:rsidRPr="00D13761" w:rsidRDefault="00252A8C" w:rsidP="00252A8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Class: </w:t>
                      </w:r>
                    </w:p>
                    <w:p w14:paraId="21927B75" w14:textId="4607D478" w:rsidR="00252A8C" w:rsidRPr="00D13761" w:rsidRDefault="0074641B" w:rsidP="00252A8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Microwave </w:t>
                      </w:r>
                      <w:r w:rsidR="00252A8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ven</w:t>
                      </w:r>
                    </w:p>
                  </w:txbxContent>
                </v:textbox>
              </v:roundrect>
            </w:pict>
          </mc:Fallback>
        </mc:AlternateContent>
      </w:r>
    </w:p>
    <w:p w14:paraId="37635318" w14:textId="71AFE16B" w:rsidR="00252A8C" w:rsidRPr="00252A8C" w:rsidRDefault="00252A8C" w:rsidP="00252A8C"/>
    <w:p w14:paraId="204D88FC" w14:textId="12311498" w:rsidR="00252A8C" w:rsidRPr="00252A8C" w:rsidRDefault="00252A8C" w:rsidP="00252A8C"/>
    <w:p w14:paraId="0E2C25A5" w14:textId="3BD1A439" w:rsidR="00252A8C" w:rsidRPr="00252A8C" w:rsidRDefault="00216579" w:rsidP="00252A8C"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2ABFFF8D" wp14:editId="199379EB">
                <wp:simplePos x="0" y="0"/>
                <wp:positionH relativeFrom="column">
                  <wp:posOffset>2171701</wp:posOffset>
                </wp:positionH>
                <wp:positionV relativeFrom="paragraph">
                  <wp:posOffset>105410</wp:posOffset>
                </wp:positionV>
                <wp:extent cx="1441450" cy="1562100"/>
                <wp:effectExtent l="0" t="0" r="25400" b="19050"/>
                <wp:wrapNone/>
                <wp:docPr id="49" name="Rectangle: Rounded Corners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1450" cy="15621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47130F" w14:textId="77777777" w:rsidR="00252A8C" w:rsidRPr="00D13761" w:rsidRDefault="00252A8C" w:rsidP="00252A8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roperties:</w:t>
                            </w:r>
                          </w:p>
                          <w:p w14:paraId="33B2D9A0" w14:textId="77777777" w:rsidR="00252A8C" w:rsidRPr="00D13761" w:rsidRDefault="00252A8C" w:rsidP="00252A8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rand</w:t>
                            </w:r>
                          </w:p>
                          <w:p w14:paraId="6F53AB49" w14:textId="77777777" w:rsidR="00252A8C" w:rsidRPr="00D13761" w:rsidRDefault="00252A8C" w:rsidP="00252A8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odel</w:t>
                            </w:r>
                          </w:p>
                          <w:p w14:paraId="77DEF964" w14:textId="16B8954C" w:rsidR="00252A8C" w:rsidRPr="000C35B9" w:rsidRDefault="00DC0576" w:rsidP="00DC057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ven capac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ABFFF8D" id="Rectangle: Rounded Corners 49" o:spid="_x0000_s1051" style="position:absolute;margin-left:171pt;margin-top:8.3pt;width:113.5pt;height:123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" fillcolor="white [3201]" strokecolor="#70ad47 [3209]" strokeweight="1pt">
                <v:stroke joinstyle="miter"/>
                <v:textbox>
                  <w:txbxContent>
                    <w:p w14:paraId="1A47130F" w14:textId="77777777" w:rsidR="00252A8C" w:rsidRPr="00D13761" w:rsidRDefault="00252A8C" w:rsidP="00252A8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roperties:</w:t>
                      </w:r>
                    </w:p>
                    <w:p w14:paraId="33B2D9A0" w14:textId="77777777" w:rsidR="00252A8C" w:rsidRPr="00D13761" w:rsidRDefault="00252A8C" w:rsidP="00252A8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rand</w:t>
                      </w:r>
                    </w:p>
                    <w:p w14:paraId="6F53AB49" w14:textId="77777777" w:rsidR="00252A8C" w:rsidRPr="00D13761" w:rsidRDefault="00252A8C" w:rsidP="00252A8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odel</w:t>
                      </w:r>
                    </w:p>
                    <w:p w14:paraId="77DEF964" w14:textId="16B8954C" w:rsidR="00252A8C" w:rsidRPr="000C35B9" w:rsidRDefault="00DC0576" w:rsidP="00DC0576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ven capacit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AFFA7F8" w14:textId="698559C4" w:rsidR="00252A8C" w:rsidRPr="00252A8C" w:rsidRDefault="00252A8C" w:rsidP="00252A8C"/>
    <w:p w14:paraId="3625B237" w14:textId="4785B920" w:rsidR="00252A8C" w:rsidRDefault="00252A8C" w:rsidP="00252A8C"/>
    <w:p w14:paraId="3A5C1A4A" w14:textId="0653E6AC" w:rsidR="00252A8C" w:rsidRDefault="00252A8C" w:rsidP="00252A8C">
      <w:pPr>
        <w:tabs>
          <w:tab w:val="left" w:pos="3770"/>
        </w:tabs>
      </w:pPr>
      <w:r>
        <w:tab/>
      </w:r>
    </w:p>
    <w:p w14:paraId="1677D6A0" w14:textId="0E7162D6" w:rsidR="0074641B" w:rsidRPr="0074641B" w:rsidRDefault="0074641B" w:rsidP="0074641B"/>
    <w:p w14:paraId="2EE973C0" w14:textId="3BD980CF" w:rsidR="0074641B" w:rsidRPr="0074641B" w:rsidRDefault="00216579" w:rsidP="0074641B"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7AC07E64" wp14:editId="7E36D958">
                <wp:simplePos x="0" y="0"/>
                <wp:positionH relativeFrom="column">
                  <wp:posOffset>2171700</wp:posOffset>
                </wp:positionH>
                <wp:positionV relativeFrom="paragraph">
                  <wp:posOffset>238760</wp:posOffset>
                </wp:positionV>
                <wp:extent cx="1441450" cy="1470025"/>
                <wp:effectExtent l="0" t="0" r="25400" b="15875"/>
                <wp:wrapNone/>
                <wp:docPr id="50" name="Rectangle: Rounded Corners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1450" cy="14700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DDB10D" w14:textId="77777777" w:rsidR="00252A8C" w:rsidRPr="00D13761" w:rsidRDefault="00252A8C" w:rsidP="00252A8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Behaviours: </w:t>
                            </w:r>
                          </w:p>
                          <w:p w14:paraId="55DE3176" w14:textId="25E73543" w:rsidR="00252A8C" w:rsidRPr="00D13761" w:rsidRDefault="00252A8C" w:rsidP="00252A8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ake</w:t>
                            </w: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481C71E1" w14:textId="0372C9AC" w:rsidR="00252A8C" w:rsidRPr="00D13761" w:rsidRDefault="00252A8C" w:rsidP="00252A8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Grill</w:t>
                            </w: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0649A1CE" w14:textId="161473B9" w:rsidR="00252A8C" w:rsidRPr="00D13761" w:rsidRDefault="0074641B" w:rsidP="00252A8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efrost</w:t>
                            </w:r>
                            <w:r w:rsidR="00252A8C"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="00252A8C"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51D0FFE0" w14:textId="77777777" w:rsidR="00252A8C" w:rsidRDefault="00252A8C" w:rsidP="00252A8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AC07E64" id="Rectangle: Rounded Corners 50" o:spid="_x0000_s1052" style="position:absolute;margin-left:171pt;margin-top:18.8pt;width:113.5pt;height:115.7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" fillcolor="white [3201]" strokecolor="#70ad47 [3209]" strokeweight="1pt">
                <v:stroke joinstyle="miter"/>
                <v:textbox>
                  <w:txbxContent>
                    <w:p w14:paraId="6ADDB10D" w14:textId="77777777" w:rsidR="00252A8C" w:rsidRPr="00D13761" w:rsidRDefault="00252A8C" w:rsidP="00252A8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Behaviours: </w:t>
                      </w:r>
                    </w:p>
                    <w:p w14:paraId="55DE3176" w14:textId="25E73543" w:rsidR="00252A8C" w:rsidRPr="00D13761" w:rsidRDefault="00252A8C" w:rsidP="00252A8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ake</w:t>
                      </w: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</w:t>
                      </w:r>
                      <w:proofErr w:type="gramEnd"/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14:paraId="481C71E1" w14:textId="0372C9AC" w:rsidR="00252A8C" w:rsidRPr="00D13761" w:rsidRDefault="00252A8C" w:rsidP="00252A8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Grill</w:t>
                      </w: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</w:t>
                      </w:r>
                      <w:proofErr w:type="gramEnd"/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14:paraId="0649A1CE" w14:textId="161473B9" w:rsidR="00252A8C" w:rsidRPr="00D13761" w:rsidRDefault="0074641B" w:rsidP="00252A8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efrost</w:t>
                      </w:r>
                      <w:r w:rsidR="00252A8C"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</w:t>
                      </w:r>
                      <w:proofErr w:type="gramEnd"/>
                      <w:r w:rsidR="00252A8C"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14:paraId="51D0FFE0" w14:textId="77777777" w:rsidR="00252A8C" w:rsidRDefault="00252A8C" w:rsidP="00252A8C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14:paraId="2081FDE3" w14:textId="3224766F" w:rsidR="0074641B" w:rsidRPr="0074641B" w:rsidRDefault="0074641B" w:rsidP="0074641B"/>
    <w:p w14:paraId="2D511686" w14:textId="7CE967C3" w:rsidR="0074641B" w:rsidRPr="0074641B" w:rsidRDefault="0074641B" w:rsidP="0074641B"/>
    <w:p w14:paraId="32487F09" w14:textId="7B3859C9" w:rsidR="0074641B" w:rsidRPr="0074641B" w:rsidRDefault="0074641B" w:rsidP="0074641B"/>
    <w:p w14:paraId="4D0CDB3F" w14:textId="3D616044" w:rsidR="0074641B" w:rsidRPr="0074641B" w:rsidRDefault="0074641B" w:rsidP="0074641B"/>
    <w:p w14:paraId="25F2C47D" w14:textId="3AE462F2" w:rsidR="0074641B" w:rsidRDefault="0074641B" w:rsidP="0074641B"/>
    <w:p w14:paraId="67B59CA8" w14:textId="21298415" w:rsidR="0074641B" w:rsidRDefault="0074641B" w:rsidP="0074641B">
      <w:pPr>
        <w:ind w:firstLine="720"/>
      </w:pPr>
    </w:p>
    <w:p w14:paraId="38E85933" w14:textId="438EB8B1" w:rsidR="0074641B" w:rsidRPr="0074641B" w:rsidRDefault="00216579" w:rsidP="0074641B">
      <w:r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56AE1FBC" wp14:editId="3471CBAA">
                <wp:simplePos x="0" y="0"/>
                <wp:positionH relativeFrom="column">
                  <wp:posOffset>4808854</wp:posOffset>
                </wp:positionH>
                <wp:positionV relativeFrom="paragraph">
                  <wp:posOffset>133490</wp:posOffset>
                </wp:positionV>
                <wp:extent cx="177800" cy="263525"/>
                <wp:effectExtent l="38100" t="19050" r="31750" b="3175"/>
                <wp:wrapNone/>
                <wp:docPr id="84" name="Arrow: Down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615245">
                          <a:off x="0" y="0"/>
                          <a:ext cx="177800" cy="26352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762AE3" id="Arrow: Down 84" o:spid="_x0000_s1026" type="#_x0000_t67" style="position:absolute;margin-left:378.65pt;margin-top:10.5pt;width:14pt;height:20.75pt;rotation:-2167882fd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" adj="14313" fillcolor="white [3212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04245784" wp14:editId="5837E780">
                <wp:simplePos x="0" y="0"/>
                <wp:positionH relativeFrom="column">
                  <wp:posOffset>819150</wp:posOffset>
                </wp:positionH>
                <wp:positionV relativeFrom="paragraph">
                  <wp:posOffset>93345</wp:posOffset>
                </wp:positionV>
                <wp:extent cx="177800" cy="263525"/>
                <wp:effectExtent l="38100" t="19050" r="31750" b="3175"/>
                <wp:wrapNone/>
                <wp:docPr id="83" name="Arrow: Down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82338">
                          <a:off x="0" y="0"/>
                          <a:ext cx="177800" cy="26352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8F9A03" id="Arrow: Down 83" o:spid="_x0000_s1026" type="#_x0000_t67" style="position:absolute;margin-left:64.5pt;margin-top:7.35pt;width:14pt;height:20.75pt;rotation:2274468fd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" adj="14313" fillcolor="white [3212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4CBD7C3D" wp14:editId="3471D68A">
                <wp:simplePos x="0" y="0"/>
                <wp:positionH relativeFrom="column">
                  <wp:posOffset>2774950</wp:posOffset>
                </wp:positionH>
                <wp:positionV relativeFrom="paragraph">
                  <wp:posOffset>161925</wp:posOffset>
                </wp:positionV>
                <wp:extent cx="177800" cy="263525"/>
                <wp:effectExtent l="19050" t="0" r="12700" b="41275"/>
                <wp:wrapNone/>
                <wp:docPr id="1" name="Arrow: Dow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26352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4B7393" id="Arrow: Down 1" o:spid="_x0000_s1026" type="#_x0000_t67" style="position:absolute;margin-left:218.5pt;margin-top:12.75pt;width:14pt;height:20.75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" adj="14313" fillcolor="white [3212]" strokecolor="#1f3763 [1604]" strokeweight="1pt"/>
            </w:pict>
          </mc:Fallback>
        </mc:AlternateContent>
      </w:r>
    </w:p>
    <w:p w14:paraId="79129FE2" w14:textId="4F77565F" w:rsidR="0074641B" w:rsidRPr="0074641B" w:rsidRDefault="0074641B" w:rsidP="0074641B"/>
    <w:p w14:paraId="6042FD03" w14:textId="34C6A402" w:rsidR="0074641B" w:rsidRPr="0074641B" w:rsidRDefault="0074641B" w:rsidP="0074641B"/>
    <w:p w14:paraId="3746BF42" w14:textId="4A7D780C" w:rsidR="0074641B" w:rsidRPr="0074641B" w:rsidRDefault="0074641B" w:rsidP="0074641B"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71FCA5ED" wp14:editId="1642373B">
                <wp:simplePos x="0" y="0"/>
                <wp:positionH relativeFrom="column">
                  <wp:posOffset>4146550</wp:posOffset>
                </wp:positionH>
                <wp:positionV relativeFrom="paragraph">
                  <wp:posOffset>87630</wp:posOffset>
                </wp:positionV>
                <wp:extent cx="1863725" cy="1406525"/>
                <wp:effectExtent l="0" t="0" r="22225" b="22225"/>
                <wp:wrapNone/>
                <wp:docPr id="53" name="Rectangle: Rounded Corners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3725" cy="14065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58A2F3" w14:textId="5A5E0297" w:rsidR="0074641B" w:rsidRPr="00D13761" w:rsidRDefault="0074641B" w:rsidP="0074641B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rand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Samsung</w:t>
                            </w:r>
                          </w:p>
                          <w:p w14:paraId="0A701E45" w14:textId="103881C3" w:rsidR="0074641B" w:rsidRPr="00D13761" w:rsidRDefault="0074641B" w:rsidP="0074641B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odel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Pr="0074641B">
                              <w:rPr>
                                <w:rFonts w:ascii="Times New Roman" w:hAnsi="Times New Roman" w:cs="Times New Roman"/>
                                <w:color w:val="1F1F1F"/>
                                <w:sz w:val="24"/>
                                <w:szCs w:val="24"/>
                                <w:shd w:val="clear" w:color="auto" w:fill="FFFFFF"/>
                              </w:rPr>
                              <w:t>MS-32J5133GM</w:t>
                            </w:r>
                          </w:p>
                          <w:p w14:paraId="0A45F651" w14:textId="30C2ACCE" w:rsidR="0074641B" w:rsidRPr="000C35B9" w:rsidRDefault="0074641B" w:rsidP="0074641B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ven capacity: 32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1FCA5ED" id="Rectangle: Rounded Corners 53" o:spid="_x0000_s1053" style="position:absolute;margin-left:326.5pt;margin-top:6.9pt;width:146.75pt;height:110.7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" fillcolor="white [3201]" strokecolor="#70ad47 [3209]" strokeweight="1pt">
                <v:stroke joinstyle="miter"/>
                <v:textbox>
                  <w:txbxContent>
                    <w:p w14:paraId="5358A2F3" w14:textId="5A5E0297" w:rsidR="0074641B" w:rsidRPr="00D13761" w:rsidRDefault="0074641B" w:rsidP="0074641B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rand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Samsung</w:t>
                      </w:r>
                    </w:p>
                    <w:p w14:paraId="0A701E45" w14:textId="103881C3" w:rsidR="0074641B" w:rsidRPr="00D13761" w:rsidRDefault="0074641B" w:rsidP="0074641B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odel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: </w:t>
                      </w:r>
                      <w:r w:rsidRPr="0074641B">
                        <w:rPr>
                          <w:rFonts w:ascii="Times New Roman" w:hAnsi="Times New Roman" w:cs="Times New Roman"/>
                          <w:color w:val="1F1F1F"/>
                          <w:sz w:val="24"/>
                          <w:szCs w:val="24"/>
                          <w:shd w:val="clear" w:color="auto" w:fill="FFFFFF"/>
                        </w:rPr>
                        <w:t>MS-32J5133GM</w:t>
                      </w:r>
                    </w:p>
                    <w:p w14:paraId="0A45F651" w14:textId="30C2ACCE" w:rsidR="0074641B" w:rsidRPr="000C35B9" w:rsidRDefault="0074641B" w:rsidP="0074641B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ven capacity: 32L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35E3312B" wp14:editId="4635D0ED">
                <wp:simplePos x="0" y="0"/>
                <wp:positionH relativeFrom="column">
                  <wp:posOffset>-158750</wp:posOffset>
                </wp:positionH>
                <wp:positionV relativeFrom="paragraph">
                  <wp:posOffset>71120</wp:posOffset>
                </wp:positionV>
                <wp:extent cx="2047875" cy="1431925"/>
                <wp:effectExtent l="0" t="0" r="28575" b="15875"/>
                <wp:wrapNone/>
                <wp:docPr id="51" name="Rectangle: Rounded Corners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7875" cy="14319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FC22CF" w14:textId="6B0A752E" w:rsidR="0074641B" w:rsidRPr="00D13761" w:rsidRDefault="0074641B" w:rsidP="0074641B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rand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Panasonic</w:t>
                            </w:r>
                          </w:p>
                          <w:p w14:paraId="1DD009B0" w14:textId="09A7B4E0" w:rsidR="0074641B" w:rsidRPr="00D13761" w:rsidRDefault="0074641B" w:rsidP="0074641B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odel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Pr="0074641B">
                              <w:rPr>
                                <w:rFonts w:ascii="Times New Roman" w:hAnsi="Times New Roman" w:cs="Times New Roman"/>
                                <w:color w:val="1F1F1F"/>
                                <w:sz w:val="24"/>
                                <w:szCs w:val="24"/>
                                <w:shd w:val="clear" w:color="auto" w:fill="FFFFFF"/>
                              </w:rPr>
                              <w:t>NN-CD87KSMPQ</w:t>
                            </w:r>
                          </w:p>
                          <w:p w14:paraId="5110580A" w14:textId="334197A0" w:rsidR="0074641B" w:rsidRPr="000C35B9" w:rsidRDefault="0074641B" w:rsidP="0074641B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ven capacity: 34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5E3312B" id="Rectangle: Rounded Corners 51" o:spid="_x0000_s1054" style="position:absolute;margin-left:-12.5pt;margin-top:5.6pt;width:161.25pt;height:112.7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" fillcolor="white [3201]" strokecolor="#70ad47 [3209]" strokeweight="1pt">
                <v:stroke joinstyle="miter"/>
                <v:textbox>
                  <w:txbxContent>
                    <w:p w14:paraId="02FC22CF" w14:textId="6B0A752E" w:rsidR="0074641B" w:rsidRPr="00D13761" w:rsidRDefault="0074641B" w:rsidP="0074641B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rand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Panasonic</w:t>
                      </w:r>
                    </w:p>
                    <w:p w14:paraId="1DD009B0" w14:textId="09A7B4E0" w:rsidR="0074641B" w:rsidRPr="00D13761" w:rsidRDefault="0074641B" w:rsidP="0074641B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odel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: </w:t>
                      </w:r>
                      <w:r w:rsidRPr="0074641B">
                        <w:rPr>
                          <w:rFonts w:ascii="Times New Roman" w:hAnsi="Times New Roman" w:cs="Times New Roman"/>
                          <w:color w:val="1F1F1F"/>
                          <w:sz w:val="24"/>
                          <w:szCs w:val="24"/>
                          <w:shd w:val="clear" w:color="auto" w:fill="FFFFFF"/>
                        </w:rPr>
                        <w:t>NN-CD87KSMPQ</w:t>
                      </w:r>
                    </w:p>
                    <w:p w14:paraId="5110580A" w14:textId="334197A0" w:rsidR="0074641B" w:rsidRPr="000C35B9" w:rsidRDefault="0074641B" w:rsidP="0074641B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ven capacity: 34L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2C60A240" wp14:editId="48796189">
                <wp:simplePos x="0" y="0"/>
                <wp:positionH relativeFrom="column">
                  <wp:posOffset>2076450</wp:posOffset>
                </wp:positionH>
                <wp:positionV relativeFrom="paragraph">
                  <wp:posOffset>87630</wp:posOffset>
                </wp:positionV>
                <wp:extent cx="1879600" cy="1431925"/>
                <wp:effectExtent l="0" t="0" r="25400" b="15875"/>
                <wp:wrapNone/>
                <wp:docPr id="52" name="Rectangle: Rounded Corners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9600" cy="14319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F1CAFE" w14:textId="05E93CA8" w:rsidR="0074641B" w:rsidRPr="00D13761" w:rsidRDefault="0074641B" w:rsidP="0074641B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rand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Sharp</w:t>
                            </w:r>
                          </w:p>
                          <w:p w14:paraId="300534BC" w14:textId="62C229B0" w:rsidR="0074641B" w:rsidRPr="00D13761" w:rsidRDefault="0074641B" w:rsidP="0074641B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odel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Pr="0074641B">
                              <w:rPr>
                                <w:rFonts w:ascii="Times New Roman" w:hAnsi="Times New Roman" w:cs="Times New Roman"/>
                                <w:color w:val="1F1F1F"/>
                                <w:sz w:val="24"/>
                                <w:szCs w:val="24"/>
                                <w:shd w:val="clear" w:color="auto" w:fill="FFFFFF"/>
                              </w:rPr>
                              <w:t>SHP-R759EBS</w:t>
                            </w:r>
                          </w:p>
                          <w:p w14:paraId="52C4EE8E" w14:textId="3882B2D1" w:rsidR="0074641B" w:rsidRPr="000C35B9" w:rsidRDefault="0074641B" w:rsidP="0074641B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ven capacity: 28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60A240" id="Rectangle: Rounded Corners 52" o:spid="_x0000_s1055" style="position:absolute;margin-left:163.5pt;margin-top:6.9pt;width:148pt;height:112.7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" fillcolor="white [3201]" strokecolor="#70ad47 [3209]" strokeweight="1pt">
                <v:stroke joinstyle="miter"/>
                <v:textbox>
                  <w:txbxContent>
                    <w:p w14:paraId="2DF1CAFE" w14:textId="05E93CA8" w:rsidR="0074641B" w:rsidRPr="00D13761" w:rsidRDefault="0074641B" w:rsidP="0074641B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rand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Sharp</w:t>
                      </w:r>
                    </w:p>
                    <w:p w14:paraId="300534BC" w14:textId="62C229B0" w:rsidR="0074641B" w:rsidRPr="00D13761" w:rsidRDefault="0074641B" w:rsidP="0074641B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odel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: </w:t>
                      </w:r>
                      <w:r w:rsidRPr="0074641B">
                        <w:rPr>
                          <w:rFonts w:ascii="Times New Roman" w:hAnsi="Times New Roman" w:cs="Times New Roman"/>
                          <w:color w:val="1F1F1F"/>
                          <w:sz w:val="24"/>
                          <w:szCs w:val="24"/>
                          <w:shd w:val="clear" w:color="auto" w:fill="FFFFFF"/>
                        </w:rPr>
                        <w:t>SHP-R759EBS</w:t>
                      </w:r>
                    </w:p>
                    <w:p w14:paraId="52C4EE8E" w14:textId="3882B2D1" w:rsidR="0074641B" w:rsidRPr="000C35B9" w:rsidRDefault="0074641B" w:rsidP="0074641B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ven capacity: 28L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60B9816" w14:textId="7BF6C827" w:rsidR="0074641B" w:rsidRPr="0074641B" w:rsidRDefault="0074641B" w:rsidP="0074641B"/>
    <w:p w14:paraId="7E5009E0" w14:textId="219C219D" w:rsidR="0074641B" w:rsidRPr="0074641B" w:rsidRDefault="0074641B" w:rsidP="0074641B"/>
    <w:p w14:paraId="5E0FE919" w14:textId="6AA3C45B" w:rsidR="0074641B" w:rsidRPr="0074641B" w:rsidRDefault="0074641B" w:rsidP="0074641B"/>
    <w:p w14:paraId="56C8FE3A" w14:textId="09FB241E" w:rsidR="0074641B" w:rsidRPr="0074641B" w:rsidRDefault="0074641B" w:rsidP="0074641B"/>
    <w:p w14:paraId="2CCEB816" w14:textId="0E677E84" w:rsidR="0074641B" w:rsidRDefault="0074641B" w:rsidP="0074641B">
      <w:r>
        <w:rPr>
          <w:noProof/>
        </w:rPr>
        <w:drawing>
          <wp:anchor distT="0" distB="0" distL="114300" distR="114300" simplePos="0" relativeHeight="251735040" behindDoc="0" locked="0" layoutInCell="1" allowOverlap="1" wp14:anchorId="0D0DE1E8" wp14:editId="3D77E72D">
            <wp:simplePos x="0" y="0"/>
            <wp:positionH relativeFrom="column">
              <wp:posOffset>-25400</wp:posOffset>
            </wp:positionH>
            <wp:positionV relativeFrom="paragraph">
              <wp:posOffset>314960</wp:posOffset>
            </wp:positionV>
            <wp:extent cx="1670050" cy="1085850"/>
            <wp:effectExtent l="0" t="0" r="6350" b="0"/>
            <wp:wrapSquare wrapText="bothSides"/>
            <wp:docPr id="56" name="Picture 56" descr="Panasonic Microwave Oven NN-CD87KSMPQ (34L) Inverter Convection Microwave  Oven | Shopee Malays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Panasonic Microwave Oven NN-CD87KSMPQ (34L) Inverter Convection Microwave  Oven | Shopee Malaysia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011" t="19109" r="3016" b="16523"/>
                    <a:stretch/>
                  </pic:blipFill>
                  <pic:spPr bwMode="auto">
                    <a:xfrm>
                      <a:off x="0" y="0"/>
                      <a:ext cx="1670050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34016" behindDoc="0" locked="0" layoutInCell="1" allowOverlap="1" wp14:anchorId="6A55F70E" wp14:editId="248E0A8D">
            <wp:simplePos x="0" y="0"/>
            <wp:positionH relativeFrom="column">
              <wp:posOffset>2022792</wp:posOffset>
            </wp:positionH>
            <wp:positionV relativeFrom="paragraph">
              <wp:posOffset>415290</wp:posOffset>
            </wp:positionV>
            <wp:extent cx="1993900" cy="1139371"/>
            <wp:effectExtent l="0" t="0" r="6350" b="3810"/>
            <wp:wrapSquare wrapText="bothSides"/>
            <wp:docPr id="55" name="Picture 55" descr="Sharp 28L Microwave Oven with Grill SHP-R759EB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Sharp 28L Microwave Oven with Grill SHP-R759EBS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451" r="5657" b="16639"/>
                    <a:stretch/>
                  </pic:blipFill>
                  <pic:spPr bwMode="auto">
                    <a:xfrm>
                      <a:off x="0" y="0"/>
                      <a:ext cx="1993900" cy="11393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32992" behindDoc="0" locked="0" layoutInCell="1" allowOverlap="1" wp14:anchorId="799DBD55" wp14:editId="092C434D">
            <wp:simplePos x="0" y="0"/>
            <wp:positionH relativeFrom="column">
              <wp:posOffset>4016375</wp:posOffset>
            </wp:positionH>
            <wp:positionV relativeFrom="paragraph">
              <wp:posOffset>278765</wp:posOffset>
            </wp:positionV>
            <wp:extent cx="1993900" cy="1122045"/>
            <wp:effectExtent l="0" t="0" r="6350" b="1905"/>
            <wp:wrapSquare wrapText="bothSides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122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55B591" w14:textId="7C095DFC" w:rsidR="0074641B" w:rsidRPr="0074641B" w:rsidRDefault="0074641B" w:rsidP="0074641B">
      <w:pPr>
        <w:tabs>
          <w:tab w:val="left" w:pos="6970"/>
        </w:tabs>
      </w:pPr>
    </w:p>
    <w:sectPr w:rsidR="0074641B" w:rsidRPr="0074641B">
      <w:headerReference w:type="default" r:id="rId2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0C067B" w14:textId="77777777" w:rsidR="00D86B51" w:rsidRDefault="00D86B51" w:rsidP="00D86B51">
      <w:pPr>
        <w:spacing w:after="0" w:line="240" w:lineRule="auto"/>
      </w:pPr>
      <w:r>
        <w:separator/>
      </w:r>
    </w:p>
  </w:endnote>
  <w:endnote w:type="continuationSeparator" w:id="0">
    <w:p w14:paraId="6CD0F77A" w14:textId="77777777" w:rsidR="00D86B51" w:rsidRDefault="00D86B51" w:rsidP="00D86B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E5B0E6" w14:textId="77777777" w:rsidR="00D86B51" w:rsidRDefault="00D86B51" w:rsidP="00D86B51">
      <w:pPr>
        <w:spacing w:after="0" w:line="240" w:lineRule="auto"/>
      </w:pPr>
      <w:r>
        <w:separator/>
      </w:r>
    </w:p>
  </w:footnote>
  <w:footnote w:type="continuationSeparator" w:id="0">
    <w:p w14:paraId="719C35FB" w14:textId="77777777" w:rsidR="00D86B51" w:rsidRDefault="00D86B51" w:rsidP="00D86B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CA953B" w14:textId="2584FEEA" w:rsidR="00CC256D" w:rsidRPr="00CC256D" w:rsidRDefault="00CC256D">
    <w:pPr>
      <w:pStyle w:val="Header"/>
      <w:rPr>
        <w:rFonts w:ascii="Times New Roman" w:hAnsi="Times New Roman" w:cs="Times New Roman"/>
        <w:sz w:val="24"/>
        <w:szCs w:val="24"/>
      </w:rPr>
    </w:pPr>
    <w:r w:rsidRPr="00CC256D">
      <w:rPr>
        <w:rFonts w:ascii="Times New Roman" w:hAnsi="Times New Roman" w:cs="Times New Roman"/>
        <w:sz w:val="24"/>
        <w:szCs w:val="24"/>
      </w:rPr>
      <w:t>Name: Khoo Yen Ni      Matric Number: 278520</w:t>
    </w:r>
  </w:p>
  <w:p w14:paraId="32149539" w14:textId="66E18B41" w:rsidR="00CC256D" w:rsidRPr="00CC256D" w:rsidRDefault="00CC256D">
    <w:pPr>
      <w:pStyle w:val="Header"/>
      <w:rPr>
        <w:rFonts w:ascii="Times New Roman" w:hAnsi="Times New Roman" w:cs="Times New Roman"/>
        <w:sz w:val="24"/>
        <w:szCs w:val="24"/>
      </w:rPr>
    </w:pPr>
    <w:r w:rsidRPr="00CC256D">
      <w:rPr>
        <w:rFonts w:ascii="Times New Roman" w:hAnsi="Times New Roman" w:cs="Times New Roman"/>
        <w:sz w:val="24"/>
        <w:szCs w:val="24"/>
      </w:rPr>
      <w:t>STIA1123 Programming 2 Exercise 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NzA2N7M0srA0tTRU0lEKTi0uzszPAykwrAUAJ8K7cCwAAAA="/>
  </w:docVars>
  <w:rsids>
    <w:rsidRoot w:val="0081550A"/>
    <w:rsid w:val="00004545"/>
    <w:rsid w:val="000645AC"/>
    <w:rsid w:val="000C35B9"/>
    <w:rsid w:val="00216579"/>
    <w:rsid w:val="00252A8C"/>
    <w:rsid w:val="00665219"/>
    <w:rsid w:val="0074641B"/>
    <w:rsid w:val="0081550A"/>
    <w:rsid w:val="00977EC5"/>
    <w:rsid w:val="009D0129"/>
    <w:rsid w:val="00CA012F"/>
    <w:rsid w:val="00CC256D"/>
    <w:rsid w:val="00D06801"/>
    <w:rsid w:val="00D13761"/>
    <w:rsid w:val="00D86B51"/>
    <w:rsid w:val="00DC0576"/>
    <w:rsid w:val="00FE2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D4746"/>
  <w15:chartTrackingRefBased/>
  <w15:docId w15:val="{70AF813E-0F3D-4E04-B9FF-03D108CF2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5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D86B5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peration-system-main">
    <w:name w:val="operation-system-main"/>
    <w:basedOn w:val="Normal"/>
    <w:rsid w:val="00D137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86B51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D86B5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86B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6B51"/>
  </w:style>
  <w:style w:type="paragraph" w:styleId="Footer">
    <w:name w:val="footer"/>
    <w:basedOn w:val="Normal"/>
    <w:link w:val="FooterChar"/>
    <w:uiPriority w:val="99"/>
    <w:unhideWhenUsed/>
    <w:rsid w:val="00D86B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6B51"/>
  </w:style>
  <w:style w:type="character" w:customStyle="1" w:styleId="Heading1Char">
    <w:name w:val="Heading 1 Char"/>
    <w:basedOn w:val="DefaultParagraphFont"/>
    <w:link w:val="Heading1"/>
    <w:uiPriority w:val="9"/>
    <w:rsid w:val="0000454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977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7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5664">
          <w:marLeft w:val="45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61539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491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379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538622">
          <w:marLeft w:val="45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000066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5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465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8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3" Type="http://schemas.openxmlformats.org/officeDocument/2006/relationships/webSettings" Target="webSettings.xml"/><Relationship Id="rId21" Type="http://schemas.openxmlformats.org/officeDocument/2006/relationships/header" Target="header1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image" Target="media/image15.jpe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23" Type="http://schemas.openxmlformats.org/officeDocument/2006/relationships/theme" Target="theme/theme1.xml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5</Pages>
  <Words>31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NI KHOO</dc:creator>
  <cp:keywords/>
  <dc:description/>
  <cp:lastModifiedBy>YEN NI KHOO</cp:lastModifiedBy>
  <cp:revision>7</cp:revision>
  <dcterms:created xsi:type="dcterms:W3CDTF">2021-03-23T18:24:00Z</dcterms:created>
  <dcterms:modified xsi:type="dcterms:W3CDTF">2021-03-24T14:46:00Z</dcterms:modified>
</cp:coreProperties>
</file>